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F5C6E" w:rsidRDefault="006F5C6E" w:rsidP="006C3495">
      <w:pPr>
        <w:pStyle w:val="Heading1"/>
      </w:pPr>
      <w:r w:rsidRPr="00F056A8">
        <w:t xml:space="preserve">THURSDAY                                               </w:t>
      </w:r>
      <w:r>
        <w:t xml:space="preserve">   </w:t>
      </w:r>
      <w:r w:rsidRPr="00F056A8">
        <w:t xml:space="preserve">                                                                           </w:t>
      </w:r>
      <w:r>
        <w:t xml:space="preserve">    </w:t>
      </w:r>
      <w:r w:rsidR="00DB22B6">
        <w:t xml:space="preserve">  </w:t>
      </w:r>
      <w:r w:rsidR="00803D83">
        <w:t>June</w:t>
      </w:r>
      <w:r w:rsidR="002B7A7C">
        <w:t xml:space="preserve"> 1</w:t>
      </w:r>
      <w:r w:rsidR="00803D83">
        <w:t>9</w:t>
      </w:r>
      <w:r w:rsidR="00444423">
        <w:t>, 2025</w:t>
      </w:r>
    </w:p>
    <w:p w:rsidR="009536C6" w:rsidRDefault="008A0AE1" w:rsidP="006F5C6E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  <w:r>
        <w:rPr>
          <w:rFonts w:ascii="Times New Roman" w:hAnsi="Times New Roman" w:cs="Times New Roman"/>
          <w:bCs/>
          <w:sz w:val="20"/>
          <w:szCs w:val="20"/>
          <w:u w:val="single"/>
        </w:rPr>
        <w:t xml:space="preserve">                                                                                 </w:t>
      </w:r>
    </w:p>
    <w:p w:rsidR="000F5BA0" w:rsidRDefault="0093798F" w:rsidP="006F5C6E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  <w:r>
        <w:rPr>
          <w:rFonts w:ascii="Times New Roman" w:hAnsi="Times New Roman" w:cs="Times New Roman"/>
          <w:bCs/>
          <w:sz w:val="20"/>
          <w:szCs w:val="20"/>
          <w:u w:val="single"/>
        </w:rPr>
        <w:t>CERTIFIED HIRING:</w:t>
      </w:r>
    </w:p>
    <w:p w:rsidR="00B82598" w:rsidRDefault="00B82598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Barker, Tanner—Math Teacher—James T Alton—Effective 08/01/2025</w:t>
      </w:r>
    </w:p>
    <w:p w:rsidR="00752DB6" w:rsidRDefault="00752DB6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Barkley, </w:t>
      </w:r>
      <w:proofErr w:type="spellStart"/>
      <w:r>
        <w:rPr>
          <w:rFonts w:ascii="Times New Roman" w:hAnsi="Times New Roman" w:cs="Times New Roman"/>
          <w:bCs/>
          <w:sz w:val="20"/>
          <w:szCs w:val="20"/>
        </w:rPr>
        <w:t>Alinah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—Ex. Child/LBD—James T Alton—Effective 08/01/2025</w:t>
      </w:r>
    </w:p>
    <w:p w:rsidR="00B34501" w:rsidRDefault="00CB5EA8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Barzee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, Maria—Ex. Child/LBD—Lakewood—Effective 08/01/2025</w:t>
      </w:r>
    </w:p>
    <w:p w:rsidR="00752DB6" w:rsidRDefault="00752DB6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Bodine, Kayla—Consultant/Evaluator—Districtwide—Effective 07/01/2025</w:t>
      </w:r>
    </w:p>
    <w:p w:rsidR="00B34501" w:rsidRDefault="00B34501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Boster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, Tonya—Kindergarten Teacher—Rineyville—Effective 08/01/2025</w:t>
      </w:r>
    </w:p>
    <w:p w:rsidR="004700A2" w:rsidRDefault="004700A2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Harp, Raven—Language Art</w:t>
      </w:r>
      <w:r w:rsidR="00314F13">
        <w:rPr>
          <w:rFonts w:ascii="Times New Roman" w:hAnsi="Times New Roman" w:cs="Times New Roman"/>
          <w:bCs/>
          <w:sz w:val="20"/>
          <w:szCs w:val="20"/>
        </w:rPr>
        <w:t>s</w:t>
      </w:r>
      <w:r>
        <w:rPr>
          <w:rFonts w:ascii="Times New Roman" w:hAnsi="Times New Roman" w:cs="Times New Roman"/>
          <w:bCs/>
          <w:sz w:val="20"/>
          <w:szCs w:val="20"/>
        </w:rPr>
        <w:t xml:space="preserve"> Teacher—James T Alton—Effective 08/01/2025</w:t>
      </w:r>
      <w:r>
        <w:rPr>
          <w:rFonts w:ascii="Times New Roman" w:hAnsi="Times New Roman" w:cs="Times New Roman"/>
          <w:bCs/>
          <w:sz w:val="20"/>
          <w:szCs w:val="20"/>
        </w:rPr>
        <w:tab/>
      </w:r>
    </w:p>
    <w:p w:rsidR="00701229" w:rsidRDefault="00701229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Harris, Willie – Culinary Teacher – Early College &amp; Career Center – Effective 08/01/2025</w:t>
      </w:r>
    </w:p>
    <w:p w:rsidR="000F10D7" w:rsidRDefault="001B4A10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Kinney, Andrew—</w:t>
      </w:r>
      <w:proofErr w:type="spellStart"/>
      <w:r>
        <w:rPr>
          <w:rFonts w:ascii="Times New Roman" w:hAnsi="Times New Roman" w:cs="Times New Roman"/>
          <w:bCs/>
          <w:sz w:val="20"/>
          <w:szCs w:val="20"/>
        </w:rPr>
        <w:t>Ex.Child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/LI Teacher—North Hardin—Effective 08/01/2025</w:t>
      </w:r>
    </w:p>
    <w:p w:rsidR="001B4A10" w:rsidRDefault="000F10D7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Montgomery, Helen—Art Teacher—Bluegrass—Effective 08/01/2025</w:t>
      </w:r>
      <w:r w:rsidR="001B4A10">
        <w:rPr>
          <w:rFonts w:ascii="Times New Roman" w:hAnsi="Times New Roman" w:cs="Times New Roman"/>
          <w:bCs/>
          <w:sz w:val="20"/>
          <w:szCs w:val="20"/>
        </w:rPr>
        <w:tab/>
      </w:r>
    </w:p>
    <w:p w:rsidR="00FA5B28" w:rsidRDefault="000D58D4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 w:rsidRPr="000D58D4">
        <w:rPr>
          <w:rFonts w:ascii="Times New Roman" w:hAnsi="Times New Roman" w:cs="Times New Roman"/>
          <w:bCs/>
          <w:sz w:val="20"/>
          <w:szCs w:val="20"/>
        </w:rPr>
        <w:t>Olive, Casey – Elementary Teacher – Woodland – Effective 08/01/2025</w:t>
      </w:r>
    </w:p>
    <w:p w:rsidR="00314F13" w:rsidRDefault="00314F13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Perry, Carlee – Exceptional Child/LBD Instructor – Central Hardin – Effective 08/01/2025</w:t>
      </w:r>
    </w:p>
    <w:p w:rsidR="00B34501" w:rsidRDefault="00B34501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Skaggs, Tiffany—Math Teacher—Bluegrass--Effective 08/01/2025</w:t>
      </w:r>
    </w:p>
    <w:p w:rsidR="00EB0FCB" w:rsidRDefault="00EB0FCB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Wardrip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, Rachelle—Elementary Teacher—Lincoln Trail—Effective 08/01/2025</w:t>
      </w:r>
      <w:r>
        <w:rPr>
          <w:rFonts w:ascii="Times New Roman" w:hAnsi="Times New Roman" w:cs="Times New Roman"/>
          <w:bCs/>
          <w:sz w:val="20"/>
          <w:szCs w:val="20"/>
        </w:rPr>
        <w:tab/>
      </w:r>
    </w:p>
    <w:p w:rsidR="00735096" w:rsidRDefault="00735096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Wilson, </w:t>
      </w:r>
      <w:proofErr w:type="spellStart"/>
      <w:r>
        <w:rPr>
          <w:rFonts w:ascii="Times New Roman" w:hAnsi="Times New Roman" w:cs="Times New Roman"/>
          <w:bCs/>
          <w:sz w:val="20"/>
          <w:szCs w:val="20"/>
        </w:rPr>
        <w:t>Keila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 xml:space="preserve"> – MS Music/Orchestra Instructor – Districtwide – Effective 08/01/2025</w:t>
      </w:r>
    </w:p>
    <w:p w:rsidR="00752DB6" w:rsidRDefault="00752DB6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Witham, Angelina—Art Teacher—North Hardin—Effective 08/01/2025</w:t>
      </w:r>
    </w:p>
    <w:p w:rsidR="00CD79CE" w:rsidRPr="000D58D4" w:rsidRDefault="00CD79CE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Young, Terri – Exceptional Child/LI Instructor – Central Hardin – Effective 08/01/2025</w:t>
      </w:r>
    </w:p>
    <w:p w:rsidR="0093798F" w:rsidRPr="0093798F" w:rsidRDefault="0093798F" w:rsidP="006F5C6E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</w:p>
    <w:p w:rsidR="006F5C6E" w:rsidRDefault="00E872C8" w:rsidP="006F5C6E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  <w:r>
        <w:rPr>
          <w:rFonts w:ascii="Times New Roman" w:hAnsi="Times New Roman" w:cs="Times New Roman"/>
          <w:bCs/>
          <w:sz w:val="20"/>
          <w:szCs w:val="20"/>
          <w:u w:val="single"/>
        </w:rPr>
        <w:t>CE</w:t>
      </w:r>
      <w:r w:rsidR="006F5C6E" w:rsidRPr="00282EBF">
        <w:rPr>
          <w:rFonts w:ascii="Times New Roman" w:hAnsi="Times New Roman" w:cs="Times New Roman"/>
          <w:bCs/>
          <w:sz w:val="20"/>
          <w:szCs w:val="20"/>
          <w:u w:val="single"/>
        </w:rPr>
        <w:t>RTIFIED RESIGNATIONS</w:t>
      </w:r>
      <w:r w:rsidR="00A8455C">
        <w:rPr>
          <w:rFonts w:ascii="Times New Roman" w:hAnsi="Times New Roman" w:cs="Times New Roman"/>
          <w:bCs/>
          <w:sz w:val="20"/>
          <w:szCs w:val="20"/>
          <w:u w:val="single"/>
        </w:rPr>
        <w:t>:</w:t>
      </w:r>
    </w:p>
    <w:p w:rsidR="00AC74D1" w:rsidRDefault="00AC74D1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Alsip, Lauren—</w:t>
      </w:r>
      <w:r w:rsidRPr="00AC74D1">
        <w:rPr>
          <w:rFonts w:ascii="Times New Roman" w:hAnsi="Times New Roman" w:cs="Times New Roman"/>
          <w:bCs/>
          <w:sz w:val="20"/>
          <w:szCs w:val="20"/>
        </w:rPr>
        <w:t>Schoo</w:t>
      </w:r>
      <w:r>
        <w:rPr>
          <w:rFonts w:ascii="Times New Roman" w:hAnsi="Times New Roman" w:cs="Times New Roman"/>
          <w:bCs/>
          <w:sz w:val="20"/>
          <w:szCs w:val="20"/>
        </w:rPr>
        <w:t xml:space="preserve">l </w:t>
      </w:r>
      <w:r w:rsidRPr="00AC74D1">
        <w:rPr>
          <w:rFonts w:ascii="Times New Roman" w:hAnsi="Times New Roman" w:cs="Times New Roman"/>
          <w:bCs/>
          <w:sz w:val="20"/>
          <w:szCs w:val="20"/>
        </w:rPr>
        <w:t>Psychologist—College View Office of Exceptional Child Education—Effective 06/30/2025</w:t>
      </w:r>
    </w:p>
    <w:p w:rsidR="000F52A3" w:rsidRDefault="000F52A3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Darnell, Tiffany – 504 Liaison/Districtwide – Central Office – Effective 07/14/2025</w:t>
      </w:r>
    </w:p>
    <w:p w:rsidR="000D55CF" w:rsidRDefault="000D55CF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Denham, </w:t>
      </w:r>
      <w:r w:rsidR="00314F13">
        <w:rPr>
          <w:rFonts w:ascii="Times New Roman" w:hAnsi="Times New Roman" w:cs="Times New Roman"/>
          <w:bCs/>
          <w:sz w:val="20"/>
          <w:szCs w:val="20"/>
        </w:rPr>
        <w:t>Desiree – Middle</w:t>
      </w:r>
      <w:r>
        <w:rPr>
          <w:rFonts w:ascii="Times New Roman" w:hAnsi="Times New Roman" w:cs="Times New Roman"/>
          <w:bCs/>
          <w:sz w:val="20"/>
          <w:szCs w:val="20"/>
        </w:rPr>
        <w:t xml:space="preserve"> School Teacher – East Hardin – Effective 06/30/2025</w:t>
      </w:r>
    </w:p>
    <w:p w:rsidR="00D31393" w:rsidRDefault="00D31393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Glass, Brandi—School Psychologist—College View Office of Exceptional Child Education—Effective 06/30/2025</w:t>
      </w:r>
    </w:p>
    <w:p w:rsidR="00AE691B" w:rsidRDefault="00AE691B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Milby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, Whitley—Elementary Teacher—New Highland—Effective 06/20/2025</w:t>
      </w:r>
    </w:p>
    <w:p w:rsidR="00AE691B" w:rsidRDefault="00AE691B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Milliner, Holly—Science Teacher—West Hardin—Effective—06/09/2025</w:t>
      </w:r>
    </w:p>
    <w:p w:rsidR="004A471B" w:rsidRDefault="004A471B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Petersen, Glenn – Exceptional Child/LBD Instructor – Central Hardin – Effective 06/30/2025</w:t>
      </w:r>
    </w:p>
    <w:p w:rsidR="00E47CC9" w:rsidRDefault="00803D83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Rayls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 xml:space="preserve">, </w:t>
      </w:r>
      <w:proofErr w:type="spellStart"/>
      <w:r>
        <w:rPr>
          <w:rFonts w:ascii="Times New Roman" w:hAnsi="Times New Roman" w:cs="Times New Roman"/>
          <w:bCs/>
          <w:sz w:val="20"/>
          <w:szCs w:val="20"/>
        </w:rPr>
        <w:t>Chyan</w:t>
      </w:r>
      <w:r w:rsidR="00FC2A78">
        <w:rPr>
          <w:rFonts w:ascii="Times New Roman" w:hAnsi="Times New Roman" w:cs="Times New Roman"/>
          <w:bCs/>
          <w:sz w:val="20"/>
          <w:szCs w:val="20"/>
        </w:rPr>
        <w:t>ne</w:t>
      </w:r>
      <w:proofErr w:type="spellEnd"/>
      <w:r w:rsidR="00FC2A78">
        <w:rPr>
          <w:rFonts w:ascii="Times New Roman" w:hAnsi="Times New Roman" w:cs="Times New Roman"/>
          <w:bCs/>
          <w:sz w:val="20"/>
          <w:szCs w:val="20"/>
        </w:rPr>
        <w:t>—Teacher—Rineyville</w:t>
      </w:r>
      <w:r>
        <w:rPr>
          <w:rFonts w:ascii="Times New Roman" w:hAnsi="Times New Roman" w:cs="Times New Roman"/>
          <w:bCs/>
          <w:sz w:val="20"/>
          <w:szCs w:val="20"/>
        </w:rPr>
        <w:t>—06/02/2025</w:t>
      </w:r>
    </w:p>
    <w:p w:rsidR="004C41B0" w:rsidRDefault="004C41B0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Rigazio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, Lisa – Assistant Principal – Radcliff – Effective 06/30/2025</w:t>
      </w:r>
    </w:p>
    <w:p w:rsidR="0050679A" w:rsidRDefault="0050679A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Ryan, </w:t>
      </w:r>
      <w:proofErr w:type="spellStart"/>
      <w:r>
        <w:rPr>
          <w:rFonts w:ascii="Times New Roman" w:hAnsi="Times New Roman" w:cs="Times New Roman"/>
          <w:bCs/>
          <w:sz w:val="20"/>
          <w:szCs w:val="20"/>
        </w:rPr>
        <w:t>Emili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—Teacher—New Highland—Effective 06/30/2025</w:t>
      </w:r>
    </w:p>
    <w:p w:rsidR="006F399C" w:rsidRDefault="006F399C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Smith, Lisa—Teacher—Day Treatment—Effective 06/30/2025</w:t>
      </w:r>
    </w:p>
    <w:p w:rsidR="00B84441" w:rsidRDefault="00E47CC9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Stockdale, </w:t>
      </w:r>
      <w:proofErr w:type="spellStart"/>
      <w:r>
        <w:rPr>
          <w:rFonts w:ascii="Times New Roman" w:hAnsi="Times New Roman" w:cs="Times New Roman"/>
          <w:bCs/>
          <w:sz w:val="20"/>
          <w:szCs w:val="20"/>
        </w:rPr>
        <w:t>Berlinda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—</w:t>
      </w:r>
      <w:proofErr w:type="spellStart"/>
      <w:r>
        <w:rPr>
          <w:rFonts w:ascii="Times New Roman" w:hAnsi="Times New Roman" w:cs="Times New Roman"/>
          <w:bCs/>
          <w:sz w:val="20"/>
          <w:szCs w:val="20"/>
        </w:rPr>
        <w:t>Ex.Child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/PASS Teacher—G C Burkhead—Effective 06/30/2025</w:t>
      </w:r>
    </w:p>
    <w:p w:rsidR="00321C20" w:rsidRDefault="00B84441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Taylor, Sydney – Elementary Teacher – Vine Grove – Effective 06/30/2025</w:t>
      </w:r>
    </w:p>
    <w:p w:rsidR="00803D83" w:rsidRDefault="00321C20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Thompson, Grace—Elementary Teacher—Meadow</w:t>
      </w:r>
      <w:r w:rsidR="00FC2A78">
        <w:rPr>
          <w:rFonts w:ascii="Times New Roman" w:hAnsi="Times New Roman" w:cs="Times New Roman"/>
          <w:bCs/>
          <w:sz w:val="20"/>
          <w:szCs w:val="20"/>
        </w:rPr>
        <w:t xml:space="preserve"> V</w:t>
      </w:r>
      <w:r>
        <w:rPr>
          <w:rFonts w:ascii="Times New Roman" w:hAnsi="Times New Roman" w:cs="Times New Roman"/>
          <w:bCs/>
          <w:sz w:val="20"/>
          <w:szCs w:val="20"/>
        </w:rPr>
        <w:t>iew—Effective 06/30/2025</w:t>
      </w:r>
      <w:r>
        <w:rPr>
          <w:rFonts w:ascii="Times New Roman" w:hAnsi="Times New Roman" w:cs="Times New Roman"/>
          <w:bCs/>
          <w:sz w:val="20"/>
          <w:szCs w:val="20"/>
        </w:rPr>
        <w:tab/>
      </w:r>
      <w:r w:rsidR="00E47CC9">
        <w:rPr>
          <w:rFonts w:ascii="Times New Roman" w:hAnsi="Times New Roman" w:cs="Times New Roman"/>
          <w:bCs/>
          <w:sz w:val="20"/>
          <w:szCs w:val="20"/>
        </w:rPr>
        <w:tab/>
      </w:r>
      <w:r w:rsidR="00803D83">
        <w:rPr>
          <w:rFonts w:ascii="Times New Roman" w:hAnsi="Times New Roman" w:cs="Times New Roman"/>
          <w:bCs/>
          <w:sz w:val="20"/>
          <w:szCs w:val="20"/>
        </w:rPr>
        <w:tab/>
      </w:r>
    </w:p>
    <w:p w:rsidR="00947B73" w:rsidRDefault="00803D83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Williams, Christen—School Psychologist—College View Office of Exceptional Child Education—Effective 06/30/2025</w:t>
      </w:r>
    </w:p>
    <w:p w:rsidR="00E8405B" w:rsidRDefault="00E8405B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Wirth, Grace</w:t>
      </w:r>
      <w:r w:rsidR="00314F13">
        <w:rPr>
          <w:rFonts w:ascii="Times New Roman" w:hAnsi="Times New Roman" w:cs="Times New Roman"/>
          <w:bCs/>
          <w:sz w:val="20"/>
          <w:szCs w:val="20"/>
        </w:rPr>
        <w:t xml:space="preserve"> – Exceptional Child/LBD Instructor</w:t>
      </w:r>
      <w:r>
        <w:rPr>
          <w:rFonts w:ascii="Times New Roman" w:hAnsi="Times New Roman" w:cs="Times New Roman"/>
          <w:bCs/>
          <w:sz w:val="20"/>
          <w:szCs w:val="20"/>
        </w:rPr>
        <w:t xml:space="preserve"> – North Middle – Effective 06/02/2025</w:t>
      </w:r>
    </w:p>
    <w:p w:rsidR="00FA5B28" w:rsidRPr="009D3187" w:rsidRDefault="00FA5B28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</w:p>
    <w:p w:rsidR="008662A7" w:rsidRDefault="008662A7" w:rsidP="006F5C6E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  <w:r>
        <w:rPr>
          <w:rFonts w:ascii="Times New Roman" w:hAnsi="Times New Roman" w:cs="Times New Roman"/>
          <w:bCs/>
          <w:sz w:val="20"/>
          <w:szCs w:val="20"/>
          <w:u w:val="single"/>
        </w:rPr>
        <w:t>CERTIFIED RETIREMENT:</w:t>
      </w:r>
    </w:p>
    <w:p w:rsidR="002D6EFB" w:rsidRDefault="002D6EFB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Bender, Carol—Teacher—Lincoln Trail Hospital—Effective 07/01/2025</w:t>
      </w:r>
    </w:p>
    <w:p w:rsidR="00F37FAB" w:rsidRDefault="00F37FAB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Isaacs, Timothy – Principal – Central Hardin – Effective 08/01/2025</w:t>
      </w:r>
    </w:p>
    <w:p w:rsidR="00880254" w:rsidRPr="00880254" w:rsidRDefault="00880254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Lowman, Christi – Kindergarten Teacher – North Park – Effective 09/01/2025</w:t>
      </w:r>
    </w:p>
    <w:p w:rsidR="00ED5160" w:rsidRDefault="00C04B6B" w:rsidP="00E36B04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Packer, </w:t>
      </w:r>
      <w:proofErr w:type="spellStart"/>
      <w:r>
        <w:rPr>
          <w:rFonts w:ascii="Times New Roman" w:hAnsi="Times New Roman" w:cs="Times New Roman"/>
          <w:bCs/>
          <w:sz w:val="20"/>
          <w:szCs w:val="20"/>
        </w:rPr>
        <w:t>Chalis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—Principal—New Highland—Effective 07/01/2025</w:t>
      </w:r>
    </w:p>
    <w:p w:rsidR="00E90C70" w:rsidRDefault="00E90C70" w:rsidP="00E36B04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Reynolds, Ryan – Middle School Math Teacher – East Hardin – Effective 07/01/2025</w:t>
      </w:r>
    </w:p>
    <w:p w:rsidR="00EC6890" w:rsidRDefault="00EC6890" w:rsidP="00E36B04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Skultety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, Connie – Middle School Language Arts Teacher – North Middle – Effective 07/01/2025</w:t>
      </w:r>
    </w:p>
    <w:p w:rsidR="0076505A" w:rsidRDefault="0076505A" w:rsidP="00E36B04">
      <w:pPr>
        <w:spacing w:after="0"/>
        <w:rPr>
          <w:rFonts w:ascii="Times New Roman" w:hAnsi="Times New Roman" w:cs="Times New Roman"/>
          <w:bCs/>
          <w:sz w:val="20"/>
          <w:szCs w:val="20"/>
        </w:rPr>
      </w:pPr>
    </w:p>
    <w:p w:rsidR="0076505A" w:rsidRDefault="0076505A" w:rsidP="00E36B04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  <w:r>
        <w:rPr>
          <w:rFonts w:ascii="Times New Roman" w:hAnsi="Times New Roman" w:cs="Times New Roman"/>
          <w:bCs/>
          <w:sz w:val="20"/>
          <w:szCs w:val="20"/>
          <w:u w:val="single"/>
        </w:rPr>
        <w:t>CERTIFIED TRANSFER:</w:t>
      </w:r>
    </w:p>
    <w:p w:rsidR="0076505A" w:rsidRDefault="0076505A" w:rsidP="00E36B04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Fisher, </w:t>
      </w:r>
      <w:proofErr w:type="spellStart"/>
      <w:r>
        <w:rPr>
          <w:rFonts w:ascii="Times New Roman" w:hAnsi="Times New Roman" w:cs="Times New Roman"/>
          <w:bCs/>
          <w:sz w:val="20"/>
          <w:szCs w:val="20"/>
        </w:rPr>
        <w:t>Mariha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 xml:space="preserve"> – Substitute Districtwide to Middle School Teacher – East Hardin – Effective 08/01/2025</w:t>
      </w:r>
    </w:p>
    <w:p w:rsidR="001E6A9C" w:rsidRDefault="001E6A9C" w:rsidP="00E36B04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Miller, Ashlynn – Substitute Districtwide to Elementary Teacher – Heartland – Effective 08/01/2025</w:t>
      </w:r>
    </w:p>
    <w:p w:rsidR="00EE50B1" w:rsidRDefault="00EE50B1" w:rsidP="00E36B04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lastRenderedPageBreak/>
        <w:t>Robbins, Hannah – Substitute Districtwide to Exceptional Child/LBD Instructor – East Hardin – Effective 08/01/2025</w:t>
      </w:r>
    </w:p>
    <w:p w:rsidR="00FC3A6D" w:rsidRPr="0076505A" w:rsidRDefault="00FC3A6D" w:rsidP="00E36B04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Taylor, Haley – Substitute Districtwide to Elementary Teacher – Vine Grove – Effective 08/01/2025</w:t>
      </w:r>
    </w:p>
    <w:p w:rsidR="00FA5B28" w:rsidRDefault="00FA5B28" w:rsidP="00E36B04">
      <w:pPr>
        <w:spacing w:after="0"/>
        <w:rPr>
          <w:rFonts w:ascii="Times New Roman" w:hAnsi="Times New Roman" w:cs="Times New Roman"/>
          <w:bCs/>
          <w:sz w:val="20"/>
          <w:szCs w:val="20"/>
        </w:rPr>
      </w:pPr>
    </w:p>
    <w:p w:rsidR="00E8431B" w:rsidRDefault="00790BE8" w:rsidP="006F5C6E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  <w:r>
        <w:rPr>
          <w:rFonts w:ascii="Times New Roman" w:hAnsi="Times New Roman" w:cs="Times New Roman"/>
          <w:bCs/>
          <w:sz w:val="20"/>
          <w:szCs w:val="20"/>
          <w:u w:val="single"/>
        </w:rPr>
        <w:t>E</w:t>
      </w:r>
      <w:r w:rsidR="006F5C6E" w:rsidRPr="004073BB">
        <w:rPr>
          <w:rFonts w:ascii="Times New Roman" w:hAnsi="Times New Roman" w:cs="Times New Roman"/>
          <w:bCs/>
          <w:sz w:val="20"/>
          <w:szCs w:val="20"/>
          <w:u w:val="single"/>
        </w:rPr>
        <w:t>XTRA-</w:t>
      </w:r>
      <w:r w:rsidR="006F5C6E">
        <w:rPr>
          <w:rFonts w:ascii="Times New Roman" w:hAnsi="Times New Roman" w:cs="Times New Roman"/>
          <w:bCs/>
          <w:sz w:val="20"/>
          <w:szCs w:val="20"/>
          <w:u w:val="single"/>
        </w:rPr>
        <w:t>CURRICULAR</w:t>
      </w:r>
      <w:r w:rsidR="006F5C6E" w:rsidRPr="004073BB">
        <w:rPr>
          <w:rFonts w:ascii="Times New Roman" w:hAnsi="Times New Roman" w:cs="Times New Roman"/>
          <w:bCs/>
          <w:sz w:val="20"/>
          <w:szCs w:val="20"/>
          <w:u w:val="single"/>
        </w:rPr>
        <w:t>/PARAPROFESSIONAL HIRING</w:t>
      </w:r>
    </w:p>
    <w:p w:rsidR="005702C8" w:rsidRDefault="005702C8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Cofer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, Michael – Girls’ Asst. Basketball Coach – John Hardin – Effective 07/01/2025</w:t>
      </w:r>
    </w:p>
    <w:p w:rsidR="00ED1637" w:rsidRDefault="00FB44AA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Coleman, Nicole – Asst. Athletic Director – John Hardin – Effective 07/01/2025</w:t>
      </w:r>
    </w:p>
    <w:p w:rsidR="009D6B8E" w:rsidRDefault="009D6B8E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Cooper, Robert – Archery Coach – James T. Alton – Effective 07/01/2025</w:t>
      </w:r>
    </w:p>
    <w:p w:rsidR="00711452" w:rsidRDefault="00711452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Dale, Traci – Cheer Coach 50% --James T. Alton – Effective 07/01/2025</w:t>
      </w:r>
    </w:p>
    <w:p w:rsidR="00711452" w:rsidRDefault="00711452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Davis, Thomas – 9</w:t>
      </w:r>
      <w:r w:rsidRPr="00711452">
        <w:rPr>
          <w:rFonts w:ascii="Times New Roman" w:hAnsi="Times New Roman" w:cs="Times New Roman"/>
          <w:bCs/>
          <w:sz w:val="20"/>
          <w:szCs w:val="20"/>
          <w:vertAlign w:val="superscript"/>
        </w:rPr>
        <w:t>th</w:t>
      </w:r>
      <w:r>
        <w:rPr>
          <w:rFonts w:ascii="Times New Roman" w:hAnsi="Times New Roman" w:cs="Times New Roman"/>
          <w:bCs/>
          <w:sz w:val="20"/>
          <w:szCs w:val="20"/>
        </w:rPr>
        <w:t xml:space="preserve"> Gr. Football Coach #2 50% -- North Hardin – Effective 07/01/2025</w:t>
      </w:r>
    </w:p>
    <w:p w:rsidR="0095480E" w:rsidRDefault="0095480E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Duncan, Daniel – Athletic Director – North Hardin – Effective 07/01/2025</w:t>
      </w:r>
    </w:p>
    <w:p w:rsidR="00C3324D" w:rsidRDefault="00C3324D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Gatewood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 xml:space="preserve">, </w:t>
      </w:r>
      <w:proofErr w:type="spellStart"/>
      <w:r>
        <w:rPr>
          <w:rFonts w:ascii="Times New Roman" w:hAnsi="Times New Roman" w:cs="Times New Roman"/>
          <w:bCs/>
          <w:sz w:val="20"/>
          <w:szCs w:val="20"/>
        </w:rPr>
        <w:t>Jacheem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 xml:space="preserve"> – JV Football Coach #1 50% -- Central Hardin – Effective 07/01/2025</w:t>
      </w:r>
    </w:p>
    <w:p w:rsidR="00C24EFB" w:rsidRDefault="00C24EFB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Gregory, Steven “Lance” – Head Football Coach – Central Hardin </w:t>
      </w:r>
      <w:r w:rsidR="003F1A92">
        <w:rPr>
          <w:rFonts w:ascii="Times New Roman" w:hAnsi="Times New Roman" w:cs="Times New Roman"/>
          <w:bCs/>
          <w:sz w:val="20"/>
          <w:szCs w:val="20"/>
        </w:rPr>
        <w:t xml:space="preserve">– </w:t>
      </w:r>
      <w:proofErr w:type="gramStart"/>
      <w:r w:rsidR="003F1A92">
        <w:rPr>
          <w:rFonts w:ascii="Times New Roman" w:hAnsi="Times New Roman" w:cs="Times New Roman"/>
          <w:bCs/>
          <w:sz w:val="20"/>
          <w:szCs w:val="20"/>
        </w:rPr>
        <w:t xml:space="preserve">Effective </w:t>
      </w:r>
      <w:r w:rsidR="005C307F">
        <w:rPr>
          <w:rFonts w:ascii="Times New Roman" w:hAnsi="Times New Roman" w:cs="Times New Roman"/>
          <w:bCs/>
          <w:sz w:val="20"/>
          <w:szCs w:val="20"/>
        </w:rPr>
        <w:t xml:space="preserve"> </w:t>
      </w:r>
      <w:r>
        <w:rPr>
          <w:rFonts w:ascii="Times New Roman" w:hAnsi="Times New Roman" w:cs="Times New Roman"/>
          <w:bCs/>
          <w:sz w:val="20"/>
          <w:szCs w:val="20"/>
        </w:rPr>
        <w:t>07</w:t>
      </w:r>
      <w:proofErr w:type="gramEnd"/>
      <w:r>
        <w:rPr>
          <w:rFonts w:ascii="Times New Roman" w:hAnsi="Times New Roman" w:cs="Times New Roman"/>
          <w:bCs/>
          <w:sz w:val="20"/>
          <w:szCs w:val="20"/>
        </w:rPr>
        <w:t>/01/2025</w:t>
      </w:r>
    </w:p>
    <w:p w:rsidR="001053C3" w:rsidRDefault="001053C3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Hatfield, Anna – Asst. Cheer Coach 40% -- West Hardin – Effective 07/01/2025</w:t>
      </w:r>
    </w:p>
    <w:p w:rsidR="00711452" w:rsidRDefault="00711452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Horton, Quinton – 7</w:t>
      </w:r>
      <w:r w:rsidRPr="00711452">
        <w:rPr>
          <w:rFonts w:ascii="Times New Roman" w:hAnsi="Times New Roman" w:cs="Times New Roman"/>
          <w:bCs/>
          <w:sz w:val="20"/>
          <w:szCs w:val="20"/>
          <w:vertAlign w:val="superscript"/>
        </w:rPr>
        <w:t>th</w:t>
      </w:r>
      <w:r>
        <w:rPr>
          <w:rFonts w:ascii="Times New Roman" w:hAnsi="Times New Roman" w:cs="Times New Roman"/>
          <w:bCs/>
          <w:sz w:val="20"/>
          <w:szCs w:val="20"/>
        </w:rPr>
        <w:t xml:space="preserve"> Gr. Girls’ Basketball Coach – East Hardin – Effective 07/01/2025</w:t>
      </w:r>
    </w:p>
    <w:p w:rsidR="00724DDE" w:rsidRDefault="00724DDE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Johnson, Daniel – MS Asst. Girls’ Soccer Coach 10</w:t>
      </w:r>
      <w:proofErr w:type="gramStart"/>
      <w:r>
        <w:rPr>
          <w:rFonts w:ascii="Times New Roman" w:hAnsi="Times New Roman" w:cs="Times New Roman"/>
          <w:bCs/>
          <w:sz w:val="20"/>
          <w:szCs w:val="20"/>
        </w:rPr>
        <w:t>%  --</w:t>
      </w:r>
      <w:proofErr w:type="gramEnd"/>
      <w:r>
        <w:rPr>
          <w:rFonts w:ascii="Times New Roman" w:hAnsi="Times New Roman" w:cs="Times New Roman"/>
          <w:bCs/>
          <w:sz w:val="20"/>
          <w:szCs w:val="20"/>
        </w:rPr>
        <w:t xml:space="preserve"> Central Hardin </w:t>
      </w:r>
      <w:r w:rsidR="005C307F">
        <w:rPr>
          <w:rFonts w:ascii="Times New Roman" w:hAnsi="Times New Roman" w:cs="Times New Roman"/>
          <w:bCs/>
          <w:sz w:val="20"/>
          <w:szCs w:val="20"/>
        </w:rPr>
        <w:t>–</w:t>
      </w:r>
      <w:r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5C307F">
        <w:rPr>
          <w:rFonts w:ascii="Times New Roman" w:hAnsi="Times New Roman" w:cs="Times New Roman"/>
          <w:bCs/>
          <w:sz w:val="20"/>
          <w:szCs w:val="20"/>
        </w:rPr>
        <w:t>Effective 07/01/2025</w:t>
      </w:r>
    </w:p>
    <w:p w:rsidR="00D36BBC" w:rsidRDefault="00D36BBC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Manakee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, Adam – 9</w:t>
      </w:r>
      <w:r w:rsidRPr="00D36BBC">
        <w:rPr>
          <w:rFonts w:ascii="Times New Roman" w:hAnsi="Times New Roman" w:cs="Times New Roman"/>
          <w:bCs/>
          <w:sz w:val="20"/>
          <w:szCs w:val="20"/>
          <w:vertAlign w:val="superscript"/>
        </w:rPr>
        <w:t>th</w:t>
      </w:r>
      <w:r>
        <w:rPr>
          <w:rFonts w:ascii="Times New Roman" w:hAnsi="Times New Roman" w:cs="Times New Roman"/>
          <w:bCs/>
          <w:sz w:val="20"/>
          <w:szCs w:val="20"/>
        </w:rPr>
        <w:t xml:space="preserve"> Gr. Football Coach #1 50% -- Central Hardin – Effective 07/01/2025</w:t>
      </w:r>
    </w:p>
    <w:p w:rsidR="009E3130" w:rsidRDefault="009E3130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Newsome, Raheem – JV Football Coach #1 50% -- Central Hardin – Effective 07/01/2025</w:t>
      </w:r>
    </w:p>
    <w:p w:rsidR="00D36BBC" w:rsidRDefault="00D36BBC" w:rsidP="00D36BBC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Perry, Russell - - Bass Fishing Co</w:t>
      </w:r>
      <w:r w:rsidR="00E4699C">
        <w:rPr>
          <w:rFonts w:ascii="Times New Roman" w:hAnsi="Times New Roman" w:cs="Times New Roman"/>
          <w:bCs/>
          <w:sz w:val="20"/>
          <w:szCs w:val="20"/>
        </w:rPr>
        <w:t xml:space="preserve">ach – North Hardin – Effective </w:t>
      </w:r>
      <w:r>
        <w:rPr>
          <w:rFonts w:ascii="Times New Roman" w:hAnsi="Times New Roman" w:cs="Times New Roman"/>
          <w:bCs/>
          <w:sz w:val="20"/>
          <w:szCs w:val="20"/>
        </w:rPr>
        <w:t>03/12/2025</w:t>
      </w:r>
    </w:p>
    <w:p w:rsidR="00711452" w:rsidRDefault="00711452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Skinner, Sean – 9</w:t>
      </w:r>
      <w:r w:rsidRPr="00711452">
        <w:rPr>
          <w:rFonts w:ascii="Times New Roman" w:hAnsi="Times New Roman" w:cs="Times New Roman"/>
          <w:bCs/>
          <w:sz w:val="20"/>
          <w:szCs w:val="20"/>
          <w:vertAlign w:val="superscript"/>
        </w:rPr>
        <w:t>th</w:t>
      </w:r>
      <w:r>
        <w:rPr>
          <w:rFonts w:ascii="Times New Roman" w:hAnsi="Times New Roman" w:cs="Times New Roman"/>
          <w:bCs/>
          <w:sz w:val="20"/>
          <w:szCs w:val="20"/>
        </w:rPr>
        <w:t xml:space="preserve"> Gr. Football Coach #2 50% -- North Hardin – Effective 07/01/2025</w:t>
      </w:r>
    </w:p>
    <w:p w:rsidR="00FA5B28" w:rsidRPr="00B4156C" w:rsidRDefault="00B4156C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Smith, Joshua – Asst. Football Coach #2 50%</w:t>
      </w:r>
      <w:r w:rsidR="00E4699C">
        <w:rPr>
          <w:rFonts w:ascii="Times New Roman" w:hAnsi="Times New Roman" w:cs="Times New Roman"/>
          <w:bCs/>
          <w:sz w:val="20"/>
          <w:szCs w:val="20"/>
        </w:rPr>
        <w:t xml:space="preserve">-- </w:t>
      </w:r>
      <w:bookmarkStart w:id="0" w:name="_GoBack"/>
      <w:bookmarkEnd w:id="0"/>
      <w:r w:rsidR="00E4699C">
        <w:rPr>
          <w:rFonts w:ascii="Times New Roman" w:hAnsi="Times New Roman" w:cs="Times New Roman"/>
          <w:bCs/>
          <w:sz w:val="20"/>
          <w:szCs w:val="20"/>
        </w:rPr>
        <w:t>Bluegrass</w:t>
      </w:r>
      <w:r>
        <w:rPr>
          <w:rFonts w:ascii="Times New Roman" w:hAnsi="Times New Roman" w:cs="Times New Roman"/>
          <w:bCs/>
          <w:sz w:val="20"/>
          <w:szCs w:val="20"/>
        </w:rPr>
        <w:t xml:space="preserve"> -- Effective 07/01/2025</w:t>
      </w:r>
    </w:p>
    <w:p w:rsidR="00CB6573" w:rsidRDefault="00CB6573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</w:p>
    <w:p w:rsidR="003441DD" w:rsidRDefault="006F5C6E" w:rsidP="006F5C6E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  <w:r w:rsidRPr="007E2556">
        <w:rPr>
          <w:rFonts w:ascii="Times New Roman" w:hAnsi="Times New Roman" w:cs="Times New Roman"/>
          <w:bCs/>
          <w:sz w:val="20"/>
          <w:szCs w:val="20"/>
          <w:u w:val="single"/>
        </w:rPr>
        <w:t>EXTRA</w:t>
      </w:r>
      <w:r w:rsidR="00E82CB8">
        <w:rPr>
          <w:rFonts w:ascii="Times New Roman" w:hAnsi="Times New Roman" w:cs="Times New Roman"/>
          <w:bCs/>
          <w:sz w:val="20"/>
          <w:szCs w:val="20"/>
          <w:u w:val="single"/>
        </w:rPr>
        <w:t>-</w:t>
      </w:r>
      <w:r w:rsidRPr="007E2556">
        <w:rPr>
          <w:rFonts w:ascii="Times New Roman" w:hAnsi="Times New Roman" w:cs="Times New Roman"/>
          <w:bCs/>
          <w:sz w:val="20"/>
          <w:szCs w:val="20"/>
          <w:u w:val="single"/>
        </w:rPr>
        <w:t>CURRICULAR/PARAPROFESSIONAL RESIGNATIONS</w:t>
      </w:r>
      <w:r w:rsidR="000E1FE7">
        <w:rPr>
          <w:rFonts w:ascii="Times New Roman" w:hAnsi="Times New Roman" w:cs="Times New Roman"/>
          <w:bCs/>
          <w:sz w:val="20"/>
          <w:szCs w:val="20"/>
          <w:u w:val="single"/>
        </w:rPr>
        <w:t>:</w:t>
      </w:r>
    </w:p>
    <w:p w:rsidR="00A516ED" w:rsidRDefault="00A516ED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Beger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, Peyton – Softball Coach 6% -- Central Hardin – Effective 06/02/2025</w:t>
      </w:r>
    </w:p>
    <w:p w:rsidR="0039085A" w:rsidRDefault="0039085A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Bowers, Michael – Asst. Boys Soccer Coach 10% -- Central Hardin – Effective 05/09/2025</w:t>
      </w:r>
    </w:p>
    <w:p w:rsidR="00FA5B28" w:rsidRDefault="005828FF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Brown, John – Head Boys’ Soccer Coach 1% -- Central Hardin – Effective 05/09/2025</w:t>
      </w:r>
    </w:p>
    <w:p w:rsidR="001311CF" w:rsidRDefault="001311CF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Bryant, Emily – Asst. Softball Coach 6% -- Central Hardin – Effective 06/02/2025</w:t>
      </w:r>
    </w:p>
    <w:p w:rsidR="004719DE" w:rsidRDefault="004719DE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Coleman, Nicole – Head Girls’ Basketball Coach – John Hardin – Effective 05/14/2025</w:t>
      </w:r>
    </w:p>
    <w:p w:rsidR="002F6C2B" w:rsidRDefault="002F6C2B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Cooper-Livers, Jordan – Boys’ Asst. Basketball Coach </w:t>
      </w:r>
      <w:r w:rsidR="00591898">
        <w:rPr>
          <w:rFonts w:ascii="Times New Roman" w:hAnsi="Times New Roman" w:cs="Times New Roman"/>
          <w:bCs/>
          <w:sz w:val="20"/>
          <w:szCs w:val="20"/>
        </w:rPr>
        <w:t>– Central Hardin – Effective 06/03/2025</w:t>
      </w:r>
    </w:p>
    <w:p w:rsidR="006C43FF" w:rsidRDefault="006C43FF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Croghan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, Danielle – Volleyball Coach – North Middle – Effective 06/13/2025</w:t>
      </w:r>
    </w:p>
    <w:p w:rsidR="005828FF" w:rsidRDefault="005828FF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Duncan, Daniel – Golf Coach, Head Tennis Coach 90% &amp; Tennis Coach #2 50</w:t>
      </w:r>
      <w:r w:rsidR="00B50F87">
        <w:rPr>
          <w:rFonts w:ascii="Times New Roman" w:hAnsi="Times New Roman" w:cs="Times New Roman"/>
          <w:bCs/>
          <w:sz w:val="20"/>
          <w:szCs w:val="20"/>
        </w:rPr>
        <w:t>%</w:t>
      </w:r>
      <w:r>
        <w:rPr>
          <w:rFonts w:ascii="Times New Roman" w:hAnsi="Times New Roman" w:cs="Times New Roman"/>
          <w:bCs/>
          <w:sz w:val="20"/>
          <w:szCs w:val="20"/>
        </w:rPr>
        <w:t xml:space="preserve"> – Central Hardin -- Effective 05/30/2025</w:t>
      </w:r>
    </w:p>
    <w:p w:rsidR="00D120EB" w:rsidRDefault="00D120EB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Foster, Lauren </w:t>
      </w:r>
      <w:r w:rsidR="004D029C">
        <w:rPr>
          <w:rFonts w:ascii="Times New Roman" w:hAnsi="Times New Roman" w:cs="Times New Roman"/>
          <w:bCs/>
          <w:sz w:val="20"/>
          <w:szCs w:val="20"/>
        </w:rPr>
        <w:t>–</w:t>
      </w:r>
      <w:r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4D029C">
        <w:rPr>
          <w:rFonts w:ascii="Times New Roman" w:hAnsi="Times New Roman" w:cs="Times New Roman"/>
          <w:bCs/>
          <w:sz w:val="20"/>
          <w:szCs w:val="20"/>
        </w:rPr>
        <w:t>Asst. Volleyball Coach – Central Hardin – Effective 06/03/2025</w:t>
      </w:r>
    </w:p>
    <w:p w:rsidR="00DD11BA" w:rsidRDefault="00DD11BA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Gatewood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 xml:space="preserve">, </w:t>
      </w:r>
      <w:proofErr w:type="spellStart"/>
      <w:r>
        <w:rPr>
          <w:rFonts w:ascii="Times New Roman" w:hAnsi="Times New Roman" w:cs="Times New Roman"/>
          <w:bCs/>
          <w:sz w:val="20"/>
          <w:szCs w:val="20"/>
        </w:rPr>
        <w:t>Jacheem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 xml:space="preserve"> – 7</w:t>
      </w:r>
      <w:r w:rsidRPr="00DD11BA">
        <w:rPr>
          <w:rFonts w:ascii="Times New Roman" w:hAnsi="Times New Roman" w:cs="Times New Roman"/>
          <w:bCs/>
          <w:sz w:val="20"/>
          <w:szCs w:val="20"/>
          <w:vertAlign w:val="superscript"/>
        </w:rPr>
        <w:t>th</w:t>
      </w:r>
      <w:r>
        <w:rPr>
          <w:rFonts w:ascii="Times New Roman" w:hAnsi="Times New Roman" w:cs="Times New Roman"/>
          <w:bCs/>
          <w:sz w:val="20"/>
          <w:szCs w:val="20"/>
        </w:rPr>
        <w:t xml:space="preserve"> &amp; 8</w:t>
      </w:r>
      <w:r w:rsidRPr="00DD11BA">
        <w:rPr>
          <w:rFonts w:ascii="Times New Roman" w:hAnsi="Times New Roman" w:cs="Times New Roman"/>
          <w:bCs/>
          <w:sz w:val="20"/>
          <w:szCs w:val="20"/>
          <w:vertAlign w:val="superscript"/>
        </w:rPr>
        <w:t>th</w:t>
      </w:r>
      <w:r>
        <w:rPr>
          <w:rFonts w:ascii="Times New Roman" w:hAnsi="Times New Roman" w:cs="Times New Roman"/>
          <w:bCs/>
          <w:sz w:val="20"/>
          <w:szCs w:val="20"/>
        </w:rPr>
        <w:t xml:space="preserve"> Gr. Asst. Football Coach #2 – Bluegrass – Effective 05/19/2025</w:t>
      </w:r>
    </w:p>
    <w:p w:rsidR="00885B77" w:rsidRDefault="00885B77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Henderson, Sarah </w:t>
      </w:r>
      <w:r w:rsidR="002502FF">
        <w:rPr>
          <w:rFonts w:ascii="Times New Roman" w:hAnsi="Times New Roman" w:cs="Times New Roman"/>
          <w:bCs/>
          <w:sz w:val="20"/>
          <w:szCs w:val="20"/>
        </w:rPr>
        <w:t>–</w:t>
      </w:r>
      <w:r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2502FF">
        <w:rPr>
          <w:rFonts w:ascii="Times New Roman" w:hAnsi="Times New Roman" w:cs="Times New Roman"/>
          <w:bCs/>
          <w:sz w:val="20"/>
          <w:szCs w:val="20"/>
        </w:rPr>
        <w:t>Freshman Volleyball Coach – Central Hardin – Effective 06/03/2025</w:t>
      </w:r>
    </w:p>
    <w:p w:rsidR="005828FF" w:rsidRDefault="005828FF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Hourigan, Moriah – 7</w:t>
      </w:r>
      <w:r w:rsidRPr="005828FF">
        <w:rPr>
          <w:rFonts w:ascii="Times New Roman" w:hAnsi="Times New Roman" w:cs="Times New Roman"/>
          <w:bCs/>
          <w:sz w:val="20"/>
          <w:szCs w:val="20"/>
          <w:vertAlign w:val="superscript"/>
        </w:rPr>
        <w:t>th</w:t>
      </w:r>
      <w:r>
        <w:rPr>
          <w:rFonts w:ascii="Times New Roman" w:hAnsi="Times New Roman" w:cs="Times New Roman"/>
          <w:bCs/>
          <w:sz w:val="20"/>
          <w:szCs w:val="20"/>
        </w:rPr>
        <w:t xml:space="preserve"> Gr. Girls’ Basketball Coach – North Middle – Effective 05/20/2025</w:t>
      </w:r>
    </w:p>
    <w:p w:rsidR="005828FF" w:rsidRDefault="005828FF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Hudson, </w:t>
      </w:r>
      <w:proofErr w:type="spellStart"/>
      <w:r>
        <w:rPr>
          <w:rFonts w:ascii="Times New Roman" w:hAnsi="Times New Roman" w:cs="Times New Roman"/>
          <w:bCs/>
          <w:sz w:val="20"/>
          <w:szCs w:val="20"/>
        </w:rPr>
        <w:t>Seronia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 xml:space="preserve"> – Asst. Archery Coach 50% -- East Hardin – Effective 06/30/2025</w:t>
      </w:r>
    </w:p>
    <w:p w:rsidR="00B50F87" w:rsidRDefault="00B50F87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Hunt, John – Asst. Girl’ Basketball Coach 50% -- North Hardin – Effective 06/03/2025</w:t>
      </w:r>
    </w:p>
    <w:p w:rsidR="005828FF" w:rsidRDefault="005828FF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McElfresh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, Stacey – 9</w:t>
      </w:r>
      <w:r w:rsidRPr="005828FF">
        <w:rPr>
          <w:rFonts w:ascii="Times New Roman" w:hAnsi="Times New Roman" w:cs="Times New Roman"/>
          <w:bCs/>
          <w:sz w:val="20"/>
          <w:szCs w:val="20"/>
          <w:vertAlign w:val="superscript"/>
        </w:rPr>
        <w:t>th</w:t>
      </w:r>
      <w:r>
        <w:rPr>
          <w:rFonts w:ascii="Times New Roman" w:hAnsi="Times New Roman" w:cs="Times New Roman"/>
          <w:bCs/>
          <w:sz w:val="20"/>
          <w:szCs w:val="20"/>
        </w:rPr>
        <w:t xml:space="preserve"> Gr Baseball Coach – John Hardin – 06/03/2025</w:t>
      </w:r>
    </w:p>
    <w:p w:rsidR="00B4156C" w:rsidRDefault="00B4156C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Mitchell, Eli – Asst. Boys’ Basketball Coach – John Hardin – Effective 05/20/2025</w:t>
      </w:r>
    </w:p>
    <w:p w:rsidR="005828FF" w:rsidRDefault="005828FF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Pyles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, Charles “Ben” – 9</w:t>
      </w:r>
      <w:r w:rsidRPr="005828FF">
        <w:rPr>
          <w:rFonts w:ascii="Times New Roman" w:hAnsi="Times New Roman" w:cs="Times New Roman"/>
          <w:bCs/>
          <w:sz w:val="20"/>
          <w:szCs w:val="20"/>
          <w:vertAlign w:val="superscript"/>
        </w:rPr>
        <w:t>th</w:t>
      </w:r>
      <w:r>
        <w:rPr>
          <w:rFonts w:ascii="Times New Roman" w:hAnsi="Times New Roman" w:cs="Times New Roman"/>
          <w:bCs/>
          <w:sz w:val="20"/>
          <w:szCs w:val="20"/>
        </w:rPr>
        <w:t xml:space="preserve"> Gr. Boys’ Basketball Coach – Central Hardin – Effective 05/22/2025</w:t>
      </w:r>
    </w:p>
    <w:p w:rsidR="005828FF" w:rsidRDefault="005828FF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Thomas, Joseph –Asst. Boys’ Soccer Coach</w:t>
      </w:r>
      <w:r w:rsidR="00EC6ECB">
        <w:rPr>
          <w:rFonts w:ascii="Times New Roman" w:hAnsi="Times New Roman" w:cs="Times New Roman"/>
          <w:bCs/>
          <w:sz w:val="20"/>
          <w:szCs w:val="20"/>
        </w:rPr>
        <w:t xml:space="preserve"> 90%</w:t>
      </w:r>
      <w:r>
        <w:rPr>
          <w:rFonts w:ascii="Times New Roman" w:hAnsi="Times New Roman" w:cs="Times New Roman"/>
          <w:bCs/>
          <w:sz w:val="20"/>
          <w:szCs w:val="20"/>
        </w:rPr>
        <w:t xml:space="preserve"> – Central Hardin – Effective 05/06/2025</w:t>
      </w:r>
    </w:p>
    <w:p w:rsidR="00CB6573" w:rsidRDefault="00CB6573" w:rsidP="006F5C6E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</w:p>
    <w:p w:rsidR="00E86174" w:rsidRDefault="00E86174" w:rsidP="003720B1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  <w:r>
        <w:rPr>
          <w:rFonts w:ascii="Times New Roman" w:hAnsi="Times New Roman" w:cs="Times New Roman"/>
          <w:bCs/>
          <w:sz w:val="20"/>
          <w:szCs w:val="20"/>
          <w:u w:val="single"/>
        </w:rPr>
        <w:t>EXTRA-CURRICULAR/PARAPROFESSIONAL TRANSFERS:</w:t>
      </w:r>
    </w:p>
    <w:p w:rsidR="00B3246C" w:rsidRDefault="00B3246C" w:rsidP="00B3246C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McCurry, Roger “Jared” –</w:t>
      </w:r>
      <w:r w:rsidR="00E4699C">
        <w:rPr>
          <w:rFonts w:ascii="Times New Roman" w:hAnsi="Times New Roman" w:cs="Times New Roman"/>
          <w:bCs/>
          <w:sz w:val="20"/>
          <w:szCs w:val="20"/>
        </w:rPr>
        <w:t xml:space="preserve"> Asst. Girls’ Basketball Coach to Head Girls’ Basketball Coach - </w:t>
      </w:r>
      <w:r>
        <w:rPr>
          <w:rFonts w:ascii="Times New Roman" w:hAnsi="Times New Roman" w:cs="Times New Roman"/>
          <w:bCs/>
          <w:sz w:val="20"/>
          <w:szCs w:val="20"/>
        </w:rPr>
        <w:t xml:space="preserve">John Hardin – Effective 07/01/2025 </w:t>
      </w:r>
    </w:p>
    <w:p w:rsidR="001805CE" w:rsidRDefault="001805CE" w:rsidP="006F5C6E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</w:p>
    <w:p w:rsidR="001805CE" w:rsidRDefault="0058232D" w:rsidP="006F5C6E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  <w:r>
        <w:rPr>
          <w:rFonts w:ascii="Times New Roman" w:hAnsi="Times New Roman" w:cs="Times New Roman"/>
          <w:bCs/>
          <w:sz w:val="20"/>
          <w:szCs w:val="20"/>
          <w:u w:val="single"/>
        </w:rPr>
        <w:t>CORRECTION:</w:t>
      </w:r>
    </w:p>
    <w:p w:rsidR="0058232D" w:rsidRDefault="00F227DF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Boeglen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, Wendy was incorrectly listed as</w:t>
      </w:r>
      <w:r w:rsidR="0058232D" w:rsidRPr="0058232D">
        <w:rPr>
          <w:rFonts w:ascii="Times New Roman" w:hAnsi="Times New Roman" w:cs="Times New Roman"/>
          <w:bCs/>
          <w:sz w:val="20"/>
          <w:szCs w:val="20"/>
        </w:rPr>
        <w:t xml:space="preserve"> Non-renew</w:t>
      </w:r>
      <w:r w:rsidR="00314F13">
        <w:rPr>
          <w:rFonts w:ascii="Times New Roman" w:hAnsi="Times New Roman" w:cs="Times New Roman"/>
          <w:bCs/>
          <w:sz w:val="20"/>
          <w:szCs w:val="20"/>
        </w:rPr>
        <w:t>ed</w:t>
      </w:r>
      <w:r w:rsidR="0058232D" w:rsidRPr="0058232D">
        <w:rPr>
          <w:rFonts w:ascii="Times New Roman" w:hAnsi="Times New Roman" w:cs="Times New Roman"/>
          <w:bCs/>
          <w:sz w:val="20"/>
          <w:szCs w:val="20"/>
        </w:rPr>
        <w:t xml:space="preserve"> for the 25/26 school year. </w:t>
      </w:r>
    </w:p>
    <w:p w:rsidR="00C2470D" w:rsidRDefault="00C2470D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</w:p>
    <w:p w:rsidR="008C5AF9" w:rsidRDefault="008C5AF9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</w:p>
    <w:p w:rsidR="008C5AF9" w:rsidRPr="00314F13" w:rsidRDefault="008C5AF9" w:rsidP="006F5C6E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  <w:r w:rsidRPr="00314F13">
        <w:rPr>
          <w:rFonts w:ascii="Times New Roman" w:hAnsi="Times New Roman" w:cs="Times New Roman"/>
          <w:bCs/>
          <w:sz w:val="20"/>
          <w:szCs w:val="20"/>
          <w:u w:val="single"/>
        </w:rPr>
        <w:lastRenderedPageBreak/>
        <w:t>NEW POSITION:</w:t>
      </w:r>
    </w:p>
    <w:p w:rsidR="008C5AF9" w:rsidRDefault="008C5AF9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Elementary Teacher-College View Campus—</w:t>
      </w:r>
      <w:proofErr w:type="gramStart"/>
      <w:r w:rsidR="00314F13">
        <w:rPr>
          <w:rFonts w:ascii="Times New Roman" w:hAnsi="Times New Roman" w:cs="Times New Roman"/>
          <w:bCs/>
          <w:sz w:val="20"/>
          <w:szCs w:val="20"/>
        </w:rPr>
        <w:t>T</w:t>
      </w:r>
      <w:r w:rsidR="00752DB6">
        <w:rPr>
          <w:rFonts w:ascii="Times New Roman" w:hAnsi="Times New Roman" w:cs="Times New Roman"/>
          <w:bCs/>
          <w:sz w:val="20"/>
          <w:szCs w:val="20"/>
        </w:rPr>
        <w:t>his</w:t>
      </w:r>
      <w:proofErr w:type="gramEnd"/>
      <w:r w:rsidR="00752DB6">
        <w:rPr>
          <w:rFonts w:ascii="Times New Roman" w:hAnsi="Times New Roman" w:cs="Times New Roman"/>
          <w:bCs/>
          <w:sz w:val="20"/>
          <w:szCs w:val="20"/>
        </w:rPr>
        <w:t xml:space="preserve"> position was </w:t>
      </w:r>
      <w:r>
        <w:rPr>
          <w:rFonts w:ascii="Times New Roman" w:hAnsi="Times New Roman" w:cs="Times New Roman"/>
          <w:bCs/>
          <w:sz w:val="20"/>
          <w:szCs w:val="20"/>
        </w:rPr>
        <w:t>created to spilt grades K-2 and 3-5</w:t>
      </w:r>
      <w:r w:rsidR="00E4699C">
        <w:rPr>
          <w:rFonts w:ascii="Times New Roman" w:hAnsi="Times New Roman" w:cs="Times New Roman"/>
          <w:bCs/>
          <w:sz w:val="20"/>
          <w:szCs w:val="20"/>
        </w:rPr>
        <w:t>.</w:t>
      </w:r>
      <w:r>
        <w:rPr>
          <w:rFonts w:ascii="Times New Roman" w:hAnsi="Times New Roman" w:cs="Times New Roman"/>
          <w:bCs/>
          <w:sz w:val="20"/>
          <w:szCs w:val="20"/>
        </w:rPr>
        <w:t xml:space="preserve"> </w:t>
      </w:r>
    </w:p>
    <w:p w:rsidR="00752DB6" w:rsidRDefault="00752DB6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Preschool Te</w:t>
      </w:r>
      <w:r w:rsidR="00314F13">
        <w:rPr>
          <w:rFonts w:ascii="Times New Roman" w:hAnsi="Times New Roman" w:cs="Times New Roman"/>
          <w:bCs/>
          <w:sz w:val="20"/>
          <w:szCs w:val="20"/>
        </w:rPr>
        <w:t>acher—Lincoln Trail —</w:t>
      </w:r>
      <w:proofErr w:type="gramStart"/>
      <w:r w:rsidR="00314F13">
        <w:rPr>
          <w:rFonts w:ascii="Times New Roman" w:hAnsi="Times New Roman" w:cs="Times New Roman"/>
          <w:bCs/>
          <w:sz w:val="20"/>
          <w:szCs w:val="20"/>
        </w:rPr>
        <w:t>T</w:t>
      </w:r>
      <w:r>
        <w:rPr>
          <w:rFonts w:ascii="Times New Roman" w:hAnsi="Times New Roman" w:cs="Times New Roman"/>
          <w:bCs/>
          <w:sz w:val="20"/>
          <w:szCs w:val="20"/>
        </w:rPr>
        <w:t>his</w:t>
      </w:r>
      <w:proofErr w:type="gramEnd"/>
      <w:r>
        <w:rPr>
          <w:rFonts w:ascii="Times New Roman" w:hAnsi="Times New Roman" w:cs="Times New Roman"/>
          <w:bCs/>
          <w:sz w:val="20"/>
          <w:szCs w:val="20"/>
        </w:rPr>
        <w:t xml:space="preserve"> position was created due to increase in enrollment numbers</w:t>
      </w:r>
      <w:r w:rsidR="00E4699C">
        <w:rPr>
          <w:rFonts w:ascii="Times New Roman" w:hAnsi="Times New Roman" w:cs="Times New Roman"/>
          <w:bCs/>
          <w:sz w:val="20"/>
          <w:szCs w:val="20"/>
        </w:rPr>
        <w:t>.</w:t>
      </w:r>
    </w:p>
    <w:p w:rsidR="00314F13" w:rsidRPr="008C5AF9" w:rsidRDefault="00314F13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Exceptional Child Consultant/Preschool – This position</w:t>
      </w:r>
      <w:r w:rsidR="00F227DF">
        <w:rPr>
          <w:rFonts w:ascii="Times New Roman" w:hAnsi="Times New Roman" w:cs="Times New Roman"/>
          <w:bCs/>
          <w:sz w:val="20"/>
          <w:szCs w:val="20"/>
        </w:rPr>
        <w:t xml:space="preserve"> is requested in lieu of a School Psychologist</w:t>
      </w:r>
      <w:r w:rsidR="00E4699C">
        <w:rPr>
          <w:rFonts w:ascii="Times New Roman" w:hAnsi="Times New Roman" w:cs="Times New Roman"/>
          <w:bCs/>
          <w:sz w:val="20"/>
          <w:szCs w:val="20"/>
        </w:rPr>
        <w:t>.</w:t>
      </w:r>
      <w:r>
        <w:rPr>
          <w:rFonts w:ascii="Times New Roman" w:hAnsi="Times New Roman" w:cs="Times New Roman"/>
          <w:bCs/>
          <w:sz w:val="20"/>
          <w:szCs w:val="20"/>
        </w:rPr>
        <w:t xml:space="preserve"> </w:t>
      </w:r>
    </w:p>
    <w:sectPr w:rsidR="00314F13" w:rsidRPr="008C5AF9" w:rsidSect="005828FF">
      <w:headerReference w:type="default" r:id="rId7"/>
      <w:pgSz w:w="12240" w:h="15840"/>
      <w:pgMar w:top="1440" w:right="1152" w:bottom="1440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A4984" w:rsidRDefault="00DA4984" w:rsidP="00B702A7">
      <w:pPr>
        <w:spacing w:after="0" w:line="240" w:lineRule="auto"/>
      </w:pPr>
      <w:r>
        <w:separator/>
      </w:r>
    </w:p>
  </w:endnote>
  <w:endnote w:type="continuationSeparator" w:id="0">
    <w:p w:rsidR="00DA4984" w:rsidRDefault="00DA4984" w:rsidP="00B702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A4984" w:rsidRDefault="00DA4984" w:rsidP="00B702A7">
      <w:pPr>
        <w:spacing w:after="0" w:line="240" w:lineRule="auto"/>
      </w:pPr>
      <w:r>
        <w:separator/>
      </w:r>
    </w:p>
  </w:footnote>
  <w:footnote w:type="continuationSeparator" w:id="0">
    <w:p w:rsidR="00DA4984" w:rsidRDefault="00DA4984" w:rsidP="00B702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A4984" w:rsidRPr="00345644" w:rsidRDefault="00DA4984" w:rsidP="00B702A7">
    <w:pPr>
      <w:pStyle w:val="Header"/>
      <w:jc w:val="center"/>
      <w:rPr>
        <w:rFonts w:ascii="Times New Roman" w:hAnsi="Times New Roman" w:cs="Times New Roman"/>
        <w:b/>
        <w:sz w:val="20"/>
        <w:szCs w:val="20"/>
      </w:rPr>
    </w:pPr>
    <w:r w:rsidRPr="00345644">
      <w:rPr>
        <w:rFonts w:ascii="Times New Roman" w:hAnsi="Times New Roman" w:cs="Times New Roman"/>
        <w:b/>
        <w:sz w:val="20"/>
        <w:szCs w:val="20"/>
      </w:rPr>
      <w:t>HARDIN COUNTY SCHOOLS</w:t>
    </w:r>
  </w:p>
  <w:p w:rsidR="00DA4984" w:rsidRPr="00345644" w:rsidRDefault="00DA4984" w:rsidP="00B702A7">
    <w:pPr>
      <w:pStyle w:val="Header"/>
      <w:jc w:val="center"/>
      <w:rPr>
        <w:rFonts w:ascii="Times New Roman" w:hAnsi="Times New Roman" w:cs="Times New Roman"/>
        <w:b/>
        <w:sz w:val="20"/>
        <w:szCs w:val="20"/>
      </w:rPr>
    </w:pPr>
    <w:r w:rsidRPr="00345644">
      <w:rPr>
        <w:rFonts w:ascii="Times New Roman" w:hAnsi="Times New Roman" w:cs="Times New Roman"/>
        <w:b/>
        <w:sz w:val="20"/>
        <w:szCs w:val="20"/>
      </w:rPr>
      <w:t>CERTIFIED PERSONNEL ACTIONS</w:t>
    </w:r>
  </w:p>
  <w:p w:rsidR="00DA4984" w:rsidRDefault="00DA498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EwNDAyNrU0NTA2MjdS0lEKTi0uzszPAykwrAUA/K9j6ywAAAA="/>
  </w:docVars>
  <w:rsids>
    <w:rsidRoot w:val="006F5C6E"/>
    <w:rsid w:val="0000035E"/>
    <w:rsid w:val="00001CE8"/>
    <w:rsid w:val="00001FD6"/>
    <w:rsid w:val="00002FDB"/>
    <w:rsid w:val="00003105"/>
    <w:rsid w:val="000036BD"/>
    <w:rsid w:val="00006078"/>
    <w:rsid w:val="00007A49"/>
    <w:rsid w:val="0001099B"/>
    <w:rsid w:val="00010D80"/>
    <w:rsid w:val="00011CAB"/>
    <w:rsid w:val="00013A33"/>
    <w:rsid w:val="00016B4B"/>
    <w:rsid w:val="0001737F"/>
    <w:rsid w:val="00021889"/>
    <w:rsid w:val="00021C5C"/>
    <w:rsid w:val="00023B8E"/>
    <w:rsid w:val="00024DC6"/>
    <w:rsid w:val="00025178"/>
    <w:rsid w:val="0002780D"/>
    <w:rsid w:val="000279B0"/>
    <w:rsid w:val="000315D0"/>
    <w:rsid w:val="000329A5"/>
    <w:rsid w:val="00035C88"/>
    <w:rsid w:val="00036DE6"/>
    <w:rsid w:val="0004041C"/>
    <w:rsid w:val="00041963"/>
    <w:rsid w:val="00041A6A"/>
    <w:rsid w:val="00042F07"/>
    <w:rsid w:val="0004414C"/>
    <w:rsid w:val="00044CF1"/>
    <w:rsid w:val="000510A9"/>
    <w:rsid w:val="00053043"/>
    <w:rsid w:val="000577DE"/>
    <w:rsid w:val="00057A56"/>
    <w:rsid w:val="0006241E"/>
    <w:rsid w:val="000642C0"/>
    <w:rsid w:val="00064308"/>
    <w:rsid w:val="00064B01"/>
    <w:rsid w:val="00067034"/>
    <w:rsid w:val="00071D7B"/>
    <w:rsid w:val="00072D18"/>
    <w:rsid w:val="00072F14"/>
    <w:rsid w:val="00073C50"/>
    <w:rsid w:val="00076A50"/>
    <w:rsid w:val="00077227"/>
    <w:rsid w:val="000777DE"/>
    <w:rsid w:val="0008134B"/>
    <w:rsid w:val="00082EAD"/>
    <w:rsid w:val="00084252"/>
    <w:rsid w:val="00085282"/>
    <w:rsid w:val="000877A5"/>
    <w:rsid w:val="00090F6F"/>
    <w:rsid w:val="00091773"/>
    <w:rsid w:val="000919BD"/>
    <w:rsid w:val="00094BFD"/>
    <w:rsid w:val="00096BFF"/>
    <w:rsid w:val="00097360"/>
    <w:rsid w:val="00097C0D"/>
    <w:rsid w:val="000A0005"/>
    <w:rsid w:val="000A44B0"/>
    <w:rsid w:val="000A45F8"/>
    <w:rsid w:val="000A532B"/>
    <w:rsid w:val="000A6645"/>
    <w:rsid w:val="000A6849"/>
    <w:rsid w:val="000B0FB2"/>
    <w:rsid w:val="000B1644"/>
    <w:rsid w:val="000B38F9"/>
    <w:rsid w:val="000B44B7"/>
    <w:rsid w:val="000B49B9"/>
    <w:rsid w:val="000B4D19"/>
    <w:rsid w:val="000B5285"/>
    <w:rsid w:val="000B563C"/>
    <w:rsid w:val="000B5E5F"/>
    <w:rsid w:val="000B66D2"/>
    <w:rsid w:val="000B6968"/>
    <w:rsid w:val="000B7E88"/>
    <w:rsid w:val="000C0F21"/>
    <w:rsid w:val="000C1B02"/>
    <w:rsid w:val="000C1F32"/>
    <w:rsid w:val="000C3818"/>
    <w:rsid w:val="000C4470"/>
    <w:rsid w:val="000C4785"/>
    <w:rsid w:val="000C480D"/>
    <w:rsid w:val="000C66DC"/>
    <w:rsid w:val="000C6FEE"/>
    <w:rsid w:val="000C78AF"/>
    <w:rsid w:val="000C7D81"/>
    <w:rsid w:val="000C7F93"/>
    <w:rsid w:val="000D04B3"/>
    <w:rsid w:val="000D07E7"/>
    <w:rsid w:val="000D17BA"/>
    <w:rsid w:val="000D31A7"/>
    <w:rsid w:val="000D53F9"/>
    <w:rsid w:val="000D55CF"/>
    <w:rsid w:val="000D58D4"/>
    <w:rsid w:val="000D5979"/>
    <w:rsid w:val="000D6DEE"/>
    <w:rsid w:val="000D7AE5"/>
    <w:rsid w:val="000E0971"/>
    <w:rsid w:val="000E16FD"/>
    <w:rsid w:val="000E1AC0"/>
    <w:rsid w:val="000E1FE7"/>
    <w:rsid w:val="000E2626"/>
    <w:rsid w:val="000E52B5"/>
    <w:rsid w:val="000E5E65"/>
    <w:rsid w:val="000F10D7"/>
    <w:rsid w:val="000F28C0"/>
    <w:rsid w:val="000F4D08"/>
    <w:rsid w:val="000F52A3"/>
    <w:rsid w:val="000F563E"/>
    <w:rsid w:val="000F5BA0"/>
    <w:rsid w:val="000F68AA"/>
    <w:rsid w:val="00101D15"/>
    <w:rsid w:val="0010212D"/>
    <w:rsid w:val="00102BC0"/>
    <w:rsid w:val="001036BE"/>
    <w:rsid w:val="00104E61"/>
    <w:rsid w:val="001052BE"/>
    <w:rsid w:val="001053C3"/>
    <w:rsid w:val="00106399"/>
    <w:rsid w:val="0010681C"/>
    <w:rsid w:val="00107527"/>
    <w:rsid w:val="001102C1"/>
    <w:rsid w:val="0011036D"/>
    <w:rsid w:val="001138A1"/>
    <w:rsid w:val="00113B70"/>
    <w:rsid w:val="00114A58"/>
    <w:rsid w:val="00114DBD"/>
    <w:rsid w:val="001159C1"/>
    <w:rsid w:val="001162D3"/>
    <w:rsid w:val="001214EB"/>
    <w:rsid w:val="00122082"/>
    <w:rsid w:val="001246F2"/>
    <w:rsid w:val="00125E71"/>
    <w:rsid w:val="00125FE9"/>
    <w:rsid w:val="00130537"/>
    <w:rsid w:val="001311CF"/>
    <w:rsid w:val="00132220"/>
    <w:rsid w:val="00132B2B"/>
    <w:rsid w:val="00132E85"/>
    <w:rsid w:val="00133121"/>
    <w:rsid w:val="00134A73"/>
    <w:rsid w:val="0013575D"/>
    <w:rsid w:val="00136373"/>
    <w:rsid w:val="0013692E"/>
    <w:rsid w:val="0013756F"/>
    <w:rsid w:val="00141D87"/>
    <w:rsid w:val="0014551C"/>
    <w:rsid w:val="00147019"/>
    <w:rsid w:val="0014730F"/>
    <w:rsid w:val="00150F29"/>
    <w:rsid w:val="00151C63"/>
    <w:rsid w:val="001528C4"/>
    <w:rsid w:val="00154279"/>
    <w:rsid w:val="0015641E"/>
    <w:rsid w:val="00156FAC"/>
    <w:rsid w:val="00160419"/>
    <w:rsid w:val="00161226"/>
    <w:rsid w:val="00166EAF"/>
    <w:rsid w:val="001702E0"/>
    <w:rsid w:val="001705AF"/>
    <w:rsid w:val="0017566B"/>
    <w:rsid w:val="00175CFA"/>
    <w:rsid w:val="0017611F"/>
    <w:rsid w:val="001763FC"/>
    <w:rsid w:val="00177080"/>
    <w:rsid w:val="00177A52"/>
    <w:rsid w:val="00177BF1"/>
    <w:rsid w:val="001800E0"/>
    <w:rsid w:val="001805CE"/>
    <w:rsid w:val="001807C0"/>
    <w:rsid w:val="0018161E"/>
    <w:rsid w:val="001820E7"/>
    <w:rsid w:val="00182155"/>
    <w:rsid w:val="001837D6"/>
    <w:rsid w:val="00185B5D"/>
    <w:rsid w:val="00187FCB"/>
    <w:rsid w:val="00190B5B"/>
    <w:rsid w:val="00190BBC"/>
    <w:rsid w:val="00190EE4"/>
    <w:rsid w:val="00193BB4"/>
    <w:rsid w:val="00193DAD"/>
    <w:rsid w:val="001942E7"/>
    <w:rsid w:val="001944FB"/>
    <w:rsid w:val="00195438"/>
    <w:rsid w:val="00195C21"/>
    <w:rsid w:val="00196A7A"/>
    <w:rsid w:val="00196E5D"/>
    <w:rsid w:val="00197F37"/>
    <w:rsid w:val="001A0324"/>
    <w:rsid w:val="001A14C4"/>
    <w:rsid w:val="001A16C8"/>
    <w:rsid w:val="001A227E"/>
    <w:rsid w:val="001A2868"/>
    <w:rsid w:val="001A4427"/>
    <w:rsid w:val="001A4C9D"/>
    <w:rsid w:val="001A79D0"/>
    <w:rsid w:val="001B0B0B"/>
    <w:rsid w:val="001B1079"/>
    <w:rsid w:val="001B11F6"/>
    <w:rsid w:val="001B2185"/>
    <w:rsid w:val="001B4A10"/>
    <w:rsid w:val="001B526A"/>
    <w:rsid w:val="001B6443"/>
    <w:rsid w:val="001C21AF"/>
    <w:rsid w:val="001C2952"/>
    <w:rsid w:val="001C6503"/>
    <w:rsid w:val="001C69BA"/>
    <w:rsid w:val="001D194E"/>
    <w:rsid w:val="001D1B2A"/>
    <w:rsid w:val="001D3926"/>
    <w:rsid w:val="001D3EB1"/>
    <w:rsid w:val="001D5213"/>
    <w:rsid w:val="001D529F"/>
    <w:rsid w:val="001D5E50"/>
    <w:rsid w:val="001D5FFC"/>
    <w:rsid w:val="001D627C"/>
    <w:rsid w:val="001E0598"/>
    <w:rsid w:val="001E2CAD"/>
    <w:rsid w:val="001E2D2F"/>
    <w:rsid w:val="001E2E75"/>
    <w:rsid w:val="001E3A9B"/>
    <w:rsid w:val="001E5783"/>
    <w:rsid w:val="001E6230"/>
    <w:rsid w:val="001E63E7"/>
    <w:rsid w:val="001E6A9C"/>
    <w:rsid w:val="001E7B8D"/>
    <w:rsid w:val="001F0C67"/>
    <w:rsid w:val="001F1001"/>
    <w:rsid w:val="001F18AE"/>
    <w:rsid w:val="001F4519"/>
    <w:rsid w:val="001F5417"/>
    <w:rsid w:val="001F5799"/>
    <w:rsid w:val="001F789D"/>
    <w:rsid w:val="001F7AC5"/>
    <w:rsid w:val="0020001B"/>
    <w:rsid w:val="00200204"/>
    <w:rsid w:val="0020059F"/>
    <w:rsid w:val="002022BF"/>
    <w:rsid w:val="0020282F"/>
    <w:rsid w:val="00202C43"/>
    <w:rsid w:val="0021189F"/>
    <w:rsid w:val="002119EE"/>
    <w:rsid w:val="00211D84"/>
    <w:rsid w:val="0021265A"/>
    <w:rsid w:val="00212743"/>
    <w:rsid w:val="00212850"/>
    <w:rsid w:val="00213D0A"/>
    <w:rsid w:val="00214CEF"/>
    <w:rsid w:val="00214EB5"/>
    <w:rsid w:val="00215AD0"/>
    <w:rsid w:val="00217145"/>
    <w:rsid w:val="002177FE"/>
    <w:rsid w:val="002209C7"/>
    <w:rsid w:val="00220E8D"/>
    <w:rsid w:val="00222F93"/>
    <w:rsid w:val="00224A01"/>
    <w:rsid w:val="002252A0"/>
    <w:rsid w:val="002313BB"/>
    <w:rsid w:val="002318C9"/>
    <w:rsid w:val="0023252F"/>
    <w:rsid w:val="00235B9F"/>
    <w:rsid w:val="00235F6A"/>
    <w:rsid w:val="00237580"/>
    <w:rsid w:val="00237BDB"/>
    <w:rsid w:val="00242143"/>
    <w:rsid w:val="002430F1"/>
    <w:rsid w:val="00243A73"/>
    <w:rsid w:val="0024454D"/>
    <w:rsid w:val="0024655C"/>
    <w:rsid w:val="002502FF"/>
    <w:rsid w:val="00250375"/>
    <w:rsid w:val="00250A96"/>
    <w:rsid w:val="002533CF"/>
    <w:rsid w:val="00253967"/>
    <w:rsid w:val="00254C89"/>
    <w:rsid w:val="00256788"/>
    <w:rsid w:val="00257C0D"/>
    <w:rsid w:val="00260410"/>
    <w:rsid w:val="002604AB"/>
    <w:rsid w:val="00260DE3"/>
    <w:rsid w:val="00262245"/>
    <w:rsid w:val="002633E0"/>
    <w:rsid w:val="00263483"/>
    <w:rsid w:val="00264129"/>
    <w:rsid w:val="0026569C"/>
    <w:rsid w:val="00267889"/>
    <w:rsid w:val="002705B5"/>
    <w:rsid w:val="00271CD4"/>
    <w:rsid w:val="00272596"/>
    <w:rsid w:val="002740DF"/>
    <w:rsid w:val="00274165"/>
    <w:rsid w:val="00277D95"/>
    <w:rsid w:val="00281C95"/>
    <w:rsid w:val="00282234"/>
    <w:rsid w:val="00282DA3"/>
    <w:rsid w:val="00283402"/>
    <w:rsid w:val="0028368E"/>
    <w:rsid w:val="00285C81"/>
    <w:rsid w:val="002873B9"/>
    <w:rsid w:val="002877A3"/>
    <w:rsid w:val="002902EF"/>
    <w:rsid w:val="0029044A"/>
    <w:rsid w:val="00291473"/>
    <w:rsid w:val="0029161A"/>
    <w:rsid w:val="00292175"/>
    <w:rsid w:val="00294E90"/>
    <w:rsid w:val="00295B13"/>
    <w:rsid w:val="00295C0C"/>
    <w:rsid w:val="00296B80"/>
    <w:rsid w:val="002972B3"/>
    <w:rsid w:val="002979BC"/>
    <w:rsid w:val="002979CD"/>
    <w:rsid w:val="002A27F4"/>
    <w:rsid w:val="002A3A69"/>
    <w:rsid w:val="002A5DA9"/>
    <w:rsid w:val="002A6599"/>
    <w:rsid w:val="002A67E1"/>
    <w:rsid w:val="002A799C"/>
    <w:rsid w:val="002B1CC2"/>
    <w:rsid w:val="002B1F1A"/>
    <w:rsid w:val="002B2DC7"/>
    <w:rsid w:val="002B35CD"/>
    <w:rsid w:val="002B4548"/>
    <w:rsid w:val="002B511C"/>
    <w:rsid w:val="002B532B"/>
    <w:rsid w:val="002B572C"/>
    <w:rsid w:val="002B7161"/>
    <w:rsid w:val="002B7A7C"/>
    <w:rsid w:val="002B7CBC"/>
    <w:rsid w:val="002C2F63"/>
    <w:rsid w:val="002C36D7"/>
    <w:rsid w:val="002C469C"/>
    <w:rsid w:val="002C4C7D"/>
    <w:rsid w:val="002C4FFA"/>
    <w:rsid w:val="002C521B"/>
    <w:rsid w:val="002C6756"/>
    <w:rsid w:val="002C694F"/>
    <w:rsid w:val="002C720F"/>
    <w:rsid w:val="002D1903"/>
    <w:rsid w:val="002D273B"/>
    <w:rsid w:val="002D4D41"/>
    <w:rsid w:val="002D5052"/>
    <w:rsid w:val="002D6EFB"/>
    <w:rsid w:val="002D7F0B"/>
    <w:rsid w:val="002E00C5"/>
    <w:rsid w:val="002E0175"/>
    <w:rsid w:val="002E0C45"/>
    <w:rsid w:val="002E0F49"/>
    <w:rsid w:val="002E13A1"/>
    <w:rsid w:val="002E1528"/>
    <w:rsid w:val="002E2E98"/>
    <w:rsid w:val="002E31CB"/>
    <w:rsid w:val="002E44AA"/>
    <w:rsid w:val="002E63BA"/>
    <w:rsid w:val="002E6F34"/>
    <w:rsid w:val="002E7B27"/>
    <w:rsid w:val="002E7ED6"/>
    <w:rsid w:val="002F06D1"/>
    <w:rsid w:val="002F263D"/>
    <w:rsid w:val="002F31D7"/>
    <w:rsid w:val="002F35E5"/>
    <w:rsid w:val="002F36ED"/>
    <w:rsid w:val="002F6C2B"/>
    <w:rsid w:val="002F7F9B"/>
    <w:rsid w:val="002F7FAD"/>
    <w:rsid w:val="00300D1F"/>
    <w:rsid w:val="00300EE1"/>
    <w:rsid w:val="00302214"/>
    <w:rsid w:val="00304561"/>
    <w:rsid w:val="003048F8"/>
    <w:rsid w:val="003058FB"/>
    <w:rsid w:val="003059C2"/>
    <w:rsid w:val="00305D29"/>
    <w:rsid w:val="0030614D"/>
    <w:rsid w:val="003064E3"/>
    <w:rsid w:val="003076CD"/>
    <w:rsid w:val="00310336"/>
    <w:rsid w:val="0031101A"/>
    <w:rsid w:val="0031179E"/>
    <w:rsid w:val="003122CE"/>
    <w:rsid w:val="00312BA0"/>
    <w:rsid w:val="00314132"/>
    <w:rsid w:val="00314546"/>
    <w:rsid w:val="00314F13"/>
    <w:rsid w:val="003162ED"/>
    <w:rsid w:val="00316AD5"/>
    <w:rsid w:val="00321C20"/>
    <w:rsid w:val="003240B7"/>
    <w:rsid w:val="003249EC"/>
    <w:rsid w:val="00325083"/>
    <w:rsid w:val="00325747"/>
    <w:rsid w:val="00326090"/>
    <w:rsid w:val="003262ED"/>
    <w:rsid w:val="00327A6A"/>
    <w:rsid w:val="00330CD3"/>
    <w:rsid w:val="003311ED"/>
    <w:rsid w:val="0033410A"/>
    <w:rsid w:val="00334DD2"/>
    <w:rsid w:val="003361F5"/>
    <w:rsid w:val="00337583"/>
    <w:rsid w:val="00337DDC"/>
    <w:rsid w:val="00341F0A"/>
    <w:rsid w:val="00342F33"/>
    <w:rsid w:val="00342F60"/>
    <w:rsid w:val="00343243"/>
    <w:rsid w:val="0034341E"/>
    <w:rsid w:val="003441DD"/>
    <w:rsid w:val="00344930"/>
    <w:rsid w:val="00344CA2"/>
    <w:rsid w:val="00344DE6"/>
    <w:rsid w:val="0034572A"/>
    <w:rsid w:val="00346E36"/>
    <w:rsid w:val="00347C68"/>
    <w:rsid w:val="00354F37"/>
    <w:rsid w:val="0035562F"/>
    <w:rsid w:val="003577B6"/>
    <w:rsid w:val="00357DD4"/>
    <w:rsid w:val="00360A96"/>
    <w:rsid w:val="00360D62"/>
    <w:rsid w:val="0036119A"/>
    <w:rsid w:val="003636AC"/>
    <w:rsid w:val="00366FE4"/>
    <w:rsid w:val="00370B1F"/>
    <w:rsid w:val="00370C26"/>
    <w:rsid w:val="003720B1"/>
    <w:rsid w:val="00372C88"/>
    <w:rsid w:val="0037480D"/>
    <w:rsid w:val="00374949"/>
    <w:rsid w:val="00374A67"/>
    <w:rsid w:val="00376812"/>
    <w:rsid w:val="00380449"/>
    <w:rsid w:val="003808CB"/>
    <w:rsid w:val="00380E7A"/>
    <w:rsid w:val="00381846"/>
    <w:rsid w:val="003819CF"/>
    <w:rsid w:val="003830E4"/>
    <w:rsid w:val="00383D34"/>
    <w:rsid w:val="00384D38"/>
    <w:rsid w:val="00385218"/>
    <w:rsid w:val="003861DD"/>
    <w:rsid w:val="0038637D"/>
    <w:rsid w:val="00386ED3"/>
    <w:rsid w:val="003876DC"/>
    <w:rsid w:val="00387830"/>
    <w:rsid w:val="00387843"/>
    <w:rsid w:val="00387F2D"/>
    <w:rsid w:val="0039085A"/>
    <w:rsid w:val="00390DBE"/>
    <w:rsid w:val="00391C23"/>
    <w:rsid w:val="003929A6"/>
    <w:rsid w:val="00392A1F"/>
    <w:rsid w:val="0039372B"/>
    <w:rsid w:val="003971C1"/>
    <w:rsid w:val="00397D8B"/>
    <w:rsid w:val="003A0C7A"/>
    <w:rsid w:val="003A15AB"/>
    <w:rsid w:val="003A2B9A"/>
    <w:rsid w:val="003A42CC"/>
    <w:rsid w:val="003A4EB4"/>
    <w:rsid w:val="003A6814"/>
    <w:rsid w:val="003A71D6"/>
    <w:rsid w:val="003B0391"/>
    <w:rsid w:val="003B065D"/>
    <w:rsid w:val="003B0DBC"/>
    <w:rsid w:val="003B169E"/>
    <w:rsid w:val="003B37CC"/>
    <w:rsid w:val="003B3CB3"/>
    <w:rsid w:val="003B557C"/>
    <w:rsid w:val="003C037D"/>
    <w:rsid w:val="003C1555"/>
    <w:rsid w:val="003C18B9"/>
    <w:rsid w:val="003C34C0"/>
    <w:rsid w:val="003C3ED1"/>
    <w:rsid w:val="003C4197"/>
    <w:rsid w:val="003C5B92"/>
    <w:rsid w:val="003C6382"/>
    <w:rsid w:val="003C773F"/>
    <w:rsid w:val="003C798B"/>
    <w:rsid w:val="003D0999"/>
    <w:rsid w:val="003D144D"/>
    <w:rsid w:val="003D287E"/>
    <w:rsid w:val="003D4480"/>
    <w:rsid w:val="003D4C1F"/>
    <w:rsid w:val="003D4FB3"/>
    <w:rsid w:val="003D64FD"/>
    <w:rsid w:val="003D7427"/>
    <w:rsid w:val="003D7EA0"/>
    <w:rsid w:val="003E0B43"/>
    <w:rsid w:val="003E0F50"/>
    <w:rsid w:val="003E2FB1"/>
    <w:rsid w:val="003E45D4"/>
    <w:rsid w:val="003E5333"/>
    <w:rsid w:val="003E6404"/>
    <w:rsid w:val="003F1086"/>
    <w:rsid w:val="003F1A92"/>
    <w:rsid w:val="003F242E"/>
    <w:rsid w:val="003F263D"/>
    <w:rsid w:val="003F2FDA"/>
    <w:rsid w:val="003F31F4"/>
    <w:rsid w:val="003F53B9"/>
    <w:rsid w:val="003F6705"/>
    <w:rsid w:val="0040131A"/>
    <w:rsid w:val="004016C4"/>
    <w:rsid w:val="0040247F"/>
    <w:rsid w:val="0040301E"/>
    <w:rsid w:val="004039C7"/>
    <w:rsid w:val="00405120"/>
    <w:rsid w:val="00405218"/>
    <w:rsid w:val="00405E73"/>
    <w:rsid w:val="00410130"/>
    <w:rsid w:val="004105E9"/>
    <w:rsid w:val="00411950"/>
    <w:rsid w:val="0041259B"/>
    <w:rsid w:val="00412BAF"/>
    <w:rsid w:val="0041395E"/>
    <w:rsid w:val="0041448A"/>
    <w:rsid w:val="00415A66"/>
    <w:rsid w:val="00416DB3"/>
    <w:rsid w:val="00416F47"/>
    <w:rsid w:val="00417FA2"/>
    <w:rsid w:val="0042020F"/>
    <w:rsid w:val="00420F32"/>
    <w:rsid w:val="00421B10"/>
    <w:rsid w:val="004223A0"/>
    <w:rsid w:val="00422944"/>
    <w:rsid w:val="004239F7"/>
    <w:rsid w:val="00425FCA"/>
    <w:rsid w:val="00426DED"/>
    <w:rsid w:val="0042729D"/>
    <w:rsid w:val="00427407"/>
    <w:rsid w:val="00431D93"/>
    <w:rsid w:val="00434C21"/>
    <w:rsid w:val="00436019"/>
    <w:rsid w:val="00437234"/>
    <w:rsid w:val="00437799"/>
    <w:rsid w:val="00437F7A"/>
    <w:rsid w:val="004406CD"/>
    <w:rsid w:val="00441D6C"/>
    <w:rsid w:val="004431AD"/>
    <w:rsid w:val="00443CEB"/>
    <w:rsid w:val="00444423"/>
    <w:rsid w:val="00447AD5"/>
    <w:rsid w:val="00451205"/>
    <w:rsid w:val="00451B79"/>
    <w:rsid w:val="00451D9B"/>
    <w:rsid w:val="00453714"/>
    <w:rsid w:val="004538CF"/>
    <w:rsid w:val="0045574D"/>
    <w:rsid w:val="0045627C"/>
    <w:rsid w:val="0045630B"/>
    <w:rsid w:val="00460036"/>
    <w:rsid w:val="0046144F"/>
    <w:rsid w:val="00462775"/>
    <w:rsid w:val="004636A9"/>
    <w:rsid w:val="00463B6D"/>
    <w:rsid w:val="004642C3"/>
    <w:rsid w:val="00465646"/>
    <w:rsid w:val="004665C8"/>
    <w:rsid w:val="0046684A"/>
    <w:rsid w:val="00466F42"/>
    <w:rsid w:val="004679EE"/>
    <w:rsid w:val="004700A2"/>
    <w:rsid w:val="00470FAB"/>
    <w:rsid w:val="004715EF"/>
    <w:rsid w:val="004719DE"/>
    <w:rsid w:val="00472B46"/>
    <w:rsid w:val="004733EF"/>
    <w:rsid w:val="00473F16"/>
    <w:rsid w:val="00474028"/>
    <w:rsid w:val="004746FB"/>
    <w:rsid w:val="00476684"/>
    <w:rsid w:val="0047698A"/>
    <w:rsid w:val="0048041B"/>
    <w:rsid w:val="0048316C"/>
    <w:rsid w:val="0048387E"/>
    <w:rsid w:val="00484857"/>
    <w:rsid w:val="00486F97"/>
    <w:rsid w:val="00487880"/>
    <w:rsid w:val="00490770"/>
    <w:rsid w:val="00490B0B"/>
    <w:rsid w:val="0049224D"/>
    <w:rsid w:val="004957D0"/>
    <w:rsid w:val="00496C0C"/>
    <w:rsid w:val="004A0F07"/>
    <w:rsid w:val="004A29DD"/>
    <w:rsid w:val="004A2C32"/>
    <w:rsid w:val="004A42B1"/>
    <w:rsid w:val="004A4659"/>
    <w:rsid w:val="004A471B"/>
    <w:rsid w:val="004A4CC7"/>
    <w:rsid w:val="004A51C9"/>
    <w:rsid w:val="004A5B37"/>
    <w:rsid w:val="004A6F30"/>
    <w:rsid w:val="004A7746"/>
    <w:rsid w:val="004B00A5"/>
    <w:rsid w:val="004B11C1"/>
    <w:rsid w:val="004B13D7"/>
    <w:rsid w:val="004B2DF1"/>
    <w:rsid w:val="004B3E87"/>
    <w:rsid w:val="004B46C7"/>
    <w:rsid w:val="004B631B"/>
    <w:rsid w:val="004B66EB"/>
    <w:rsid w:val="004C18E4"/>
    <w:rsid w:val="004C2318"/>
    <w:rsid w:val="004C3138"/>
    <w:rsid w:val="004C41B0"/>
    <w:rsid w:val="004C6D9E"/>
    <w:rsid w:val="004D029C"/>
    <w:rsid w:val="004D0D98"/>
    <w:rsid w:val="004D14CD"/>
    <w:rsid w:val="004D2117"/>
    <w:rsid w:val="004D2BF4"/>
    <w:rsid w:val="004D3890"/>
    <w:rsid w:val="004D46DE"/>
    <w:rsid w:val="004D51D5"/>
    <w:rsid w:val="004D6CC0"/>
    <w:rsid w:val="004D76CB"/>
    <w:rsid w:val="004E00D7"/>
    <w:rsid w:val="004E1D8F"/>
    <w:rsid w:val="004E2017"/>
    <w:rsid w:val="004E20E4"/>
    <w:rsid w:val="004E3FE6"/>
    <w:rsid w:val="004E4417"/>
    <w:rsid w:val="004E45C2"/>
    <w:rsid w:val="004E59C4"/>
    <w:rsid w:val="004E7C11"/>
    <w:rsid w:val="004F0024"/>
    <w:rsid w:val="004F3641"/>
    <w:rsid w:val="004F371F"/>
    <w:rsid w:val="004F4F20"/>
    <w:rsid w:val="004F5933"/>
    <w:rsid w:val="004F6434"/>
    <w:rsid w:val="004F654F"/>
    <w:rsid w:val="004F7527"/>
    <w:rsid w:val="00501AFB"/>
    <w:rsid w:val="00502561"/>
    <w:rsid w:val="005028B2"/>
    <w:rsid w:val="00505A5B"/>
    <w:rsid w:val="0050627C"/>
    <w:rsid w:val="0050679A"/>
    <w:rsid w:val="00510954"/>
    <w:rsid w:val="00510A10"/>
    <w:rsid w:val="00511523"/>
    <w:rsid w:val="00512654"/>
    <w:rsid w:val="00512C7A"/>
    <w:rsid w:val="0051362B"/>
    <w:rsid w:val="0051453B"/>
    <w:rsid w:val="00514F2C"/>
    <w:rsid w:val="00515C5A"/>
    <w:rsid w:val="00516B12"/>
    <w:rsid w:val="00520088"/>
    <w:rsid w:val="00522634"/>
    <w:rsid w:val="00522B32"/>
    <w:rsid w:val="005242C5"/>
    <w:rsid w:val="00526172"/>
    <w:rsid w:val="00526484"/>
    <w:rsid w:val="00526CD2"/>
    <w:rsid w:val="00531673"/>
    <w:rsid w:val="005350AC"/>
    <w:rsid w:val="00536E2F"/>
    <w:rsid w:val="00540C92"/>
    <w:rsid w:val="0054192E"/>
    <w:rsid w:val="00544E8B"/>
    <w:rsid w:val="00546A4C"/>
    <w:rsid w:val="00547AED"/>
    <w:rsid w:val="005512E3"/>
    <w:rsid w:val="00554016"/>
    <w:rsid w:val="005547F9"/>
    <w:rsid w:val="00554CF6"/>
    <w:rsid w:val="00556E07"/>
    <w:rsid w:val="00561946"/>
    <w:rsid w:val="0056205F"/>
    <w:rsid w:val="005638E7"/>
    <w:rsid w:val="00564F5F"/>
    <w:rsid w:val="005656E7"/>
    <w:rsid w:val="00567CF2"/>
    <w:rsid w:val="005702C8"/>
    <w:rsid w:val="00571956"/>
    <w:rsid w:val="005721A1"/>
    <w:rsid w:val="0057278E"/>
    <w:rsid w:val="005758AE"/>
    <w:rsid w:val="00576117"/>
    <w:rsid w:val="00576934"/>
    <w:rsid w:val="005770A0"/>
    <w:rsid w:val="00577517"/>
    <w:rsid w:val="00577F5B"/>
    <w:rsid w:val="00580A20"/>
    <w:rsid w:val="0058232D"/>
    <w:rsid w:val="0058287E"/>
    <w:rsid w:val="005828FF"/>
    <w:rsid w:val="00582FB9"/>
    <w:rsid w:val="0058394B"/>
    <w:rsid w:val="00584158"/>
    <w:rsid w:val="0058431A"/>
    <w:rsid w:val="0058533D"/>
    <w:rsid w:val="00591898"/>
    <w:rsid w:val="00593322"/>
    <w:rsid w:val="005948F4"/>
    <w:rsid w:val="00596083"/>
    <w:rsid w:val="005970FF"/>
    <w:rsid w:val="005A00AB"/>
    <w:rsid w:val="005A011B"/>
    <w:rsid w:val="005A1E5D"/>
    <w:rsid w:val="005A2A02"/>
    <w:rsid w:val="005A3491"/>
    <w:rsid w:val="005A626C"/>
    <w:rsid w:val="005A727A"/>
    <w:rsid w:val="005B1C9E"/>
    <w:rsid w:val="005B24E7"/>
    <w:rsid w:val="005B279C"/>
    <w:rsid w:val="005B3303"/>
    <w:rsid w:val="005B3CCB"/>
    <w:rsid w:val="005B4C97"/>
    <w:rsid w:val="005B74D4"/>
    <w:rsid w:val="005C0A7F"/>
    <w:rsid w:val="005C12A4"/>
    <w:rsid w:val="005C307F"/>
    <w:rsid w:val="005C411F"/>
    <w:rsid w:val="005C52C3"/>
    <w:rsid w:val="005C5618"/>
    <w:rsid w:val="005D2E46"/>
    <w:rsid w:val="005D3084"/>
    <w:rsid w:val="005D5029"/>
    <w:rsid w:val="005D757D"/>
    <w:rsid w:val="005E29D6"/>
    <w:rsid w:val="005E39A1"/>
    <w:rsid w:val="005E3A82"/>
    <w:rsid w:val="005E4230"/>
    <w:rsid w:val="005E73E4"/>
    <w:rsid w:val="005F1B21"/>
    <w:rsid w:val="005F2E83"/>
    <w:rsid w:val="005F4E8A"/>
    <w:rsid w:val="005F574A"/>
    <w:rsid w:val="005F596E"/>
    <w:rsid w:val="005F6E78"/>
    <w:rsid w:val="005F6EEB"/>
    <w:rsid w:val="00603340"/>
    <w:rsid w:val="00604565"/>
    <w:rsid w:val="00604D8C"/>
    <w:rsid w:val="0060537A"/>
    <w:rsid w:val="0060619C"/>
    <w:rsid w:val="00606248"/>
    <w:rsid w:val="00610162"/>
    <w:rsid w:val="00612255"/>
    <w:rsid w:val="00613337"/>
    <w:rsid w:val="00613B4F"/>
    <w:rsid w:val="00614E95"/>
    <w:rsid w:val="00615B0A"/>
    <w:rsid w:val="0061700C"/>
    <w:rsid w:val="00617FA5"/>
    <w:rsid w:val="00623E60"/>
    <w:rsid w:val="00624984"/>
    <w:rsid w:val="00631024"/>
    <w:rsid w:val="006317C8"/>
    <w:rsid w:val="00631820"/>
    <w:rsid w:val="00632ADD"/>
    <w:rsid w:val="006331F8"/>
    <w:rsid w:val="00633BAD"/>
    <w:rsid w:val="00633E41"/>
    <w:rsid w:val="00634530"/>
    <w:rsid w:val="0063496A"/>
    <w:rsid w:val="0063577A"/>
    <w:rsid w:val="00635AB5"/>
    <w:rsid w:val="006361C4"/>
    <w:rsid w:val="00637A27"/>
    <w:rsid w:val="00640424"/>
    <w:rsid w:val="006408F4"/>
    <w:rsid w:val="00640D1D"/>
    <w:rsid w:val="006412EC"/>
    <w:rsid w:val="00642000"/>
    <w:rsid w:val="0064271C"/>
    <w:rsid w:val="006437F8"/>
    <w:rsid w:val="00645165"/>
    <w:rsid w:val="006456F5"/>
    <w:rsid w:val="00645E33"/>
    <w:rsid w:val="00646093"/>
    <w:rsid w:val="00646931"/>
    <w:rsid w:val="0065148D"/>
    <w:rsid w:val="0065152C"/>
    <w:rsid w:val="00651B6E"/>
    <w:rsid w:val="0065709F"/>
    <w:rsid w:val="006576B4"/>
    <w:rsid w:val="006576CD"/>
    <w:rsid w:val="0066016E"/>
    <w:rsid w:val="00661E32"/>
    <w:rsid w:val="00662C7D"/>
    <w:rsid w:val="00665CC7"/>
    <w:rsid w:val="00666A3E"/>
    <w:rsid w:val="00671B5F"/>
    <w:rsid w:val="00672ABD"/>
    <w:rsid w:val="00672D0E"/>
    <w:rsid w:val="00681033"/>
    <w:rsid w:val="006823D1"/>
    <w:rsid w:val="00682805"/>
    <w:rsid w:val="0068320C"/>
    <w:rsid w:val="00683502"/>
    <w:rsid w:val="006845F0"/>
    <w:rsid w:val="00685A8A"/>
    <w:rsid w:val="00685FED"/>
    <w:rsid w:val="00686470"/>
    <w:rsid w:val="0069273A"/>
    <w:rsid w:val="00692D99"/>
    <w:rsid w:val="00693515"/>
    <w:rsid w:val="006939A1"/>
    <w:rsid w:val="006975AC"/>
    <w:rsid w:val="006A17D7"/>
    <w:rsid w:val="006A22BE"/>
    <w:rsid w:val="006A289C"/>
    <w:rsid w:val="006A59D6"/>
    <w:rsid w:val="006B03E2"/>
    <w:rsid w:val="006B2290"/>
    <w:rsid w:val="006B2E7E"/>
    <w:rsid w:val="006B31EC"/>
    <w:rsid w:val="006B344F"/>
    <w:rsid w:val="006B3B0A"/>
    <w:rsid w:val="006B3C08"/>
    <w:rsid w:val="006B4E2F"/>
    <w:rsid w:val="006B5387"/>
    <w:rsid w:val="006B5EF8"/>
    <w:rsid w:val="006B660B"/>
    <w:rsid w:val="006B7E0C"/>
    <w:rsid w:val="006C1027"/>
    <w:rsid w:val="006C131D"/>
    <w:rsid w:val="006C1F0C"/>
    <w:rsid w:val="006C26CB"/>
    <w:rsid w:val="006C2779"/>
    <w:rsid w:val="006C3495"/>
    <w:rsid w:val="006C41D7"/>
    <w:rsid w:val="006C43FF"/>
    <w:rsid w:val="006C48E7"/>
    <w:rsid w:val="006C636F"/>
    <w:rsid w:val="006C682D"/>
    <w:rsid w:val="006C78AE"/>
    <w:rsid w:val="006D00B5"/>
    <w:rsid w:val="006D1299"/>
    <w:rsid w:val="006D24D2"/>
    <w:rsid w:val="006D3358"/>
    <w:rsid w:val="006D7EB6"/>
    <w:rsid w:val="006E16F6"/>
    <w:rsid w:val="006E1A20"/>
    <w:rsid w:val="006E21E1"/>
    <w:rsid w:val="006E378B"/>
    <w:rsid w:val="006E48D2"/>
    <w:rsid w:val="006E656E"/>
    <w:rsid w:val="006F29FD"/>
    <w:rsid w:val="006F399C"/>
    <w:rsid w:val="006F3C96"/>
    <w:rsid w:val="006F3E88"/>
    <w:rsid w:val="006F48F6"/>
    <w:rsid w:val="006F5C6E"/>
    <w:rsid w:val="006F773E"/>
    <w:rsid w:val="006F7D6E"/>
    <w:rsid w:val="0070007C"/>
    <w:rsid w:val="00700F20"/>
    <w:rsid w:val="00701229"/>
    <w:rsid w:val="0070148D"/>
    <w:rsid w:val="00701FC9"/>
    <w:rsid w:val="00702036"/>
    <w:rsid w:val="00702789"/>
    <w:rsid w:val="007048AE"/>
    <w:rsid w:val="00706C81"/>
    <w:rsid w:val="007110A9"/>
    <w:rsid w:val="00711452"/>
    <w:rsid w:val="0071233B"/>
    <w:rsid w:val="00712D1D"/>
    <w:rsid w:val="00713CB7"/>
    <w:rsid w:val="00715728"/>
    <w:rsid w:val="00715816"/>
    <w:rsid w:val="00716011"/>
    <w:rsid w:val="007164FE"/>
    <w:rsid w:val="00717913"/>
    <w:rsid w:val="00722030"/>
    <w:rsid w:val="00722625"/>
    <w:rsid w:val="00724D1D"/>
    <w:rsid w:val="00724DDE"/>
    <w:rsid w:val="00725213"/>
    <w:rsid w:val="00726149"/>
    <w:rsid w:val="007262F7"/>
    <w:rsid w:val="00727A5D"/>
    <w:rsid w:val="00730132"/>
    <w:rsid w:val="00732D70"/>
    <w:rsid w:val="007337D4"/>
    <w:rsid w:val="00735096"/>
    <w:rsid w:val="00736E95"/>
    <w:rsid w:val="007376DC"/>
    <w:rsid w:val="00737A3F"/>
    <w:rsid w:val="00737FAB"/>
    <w:rsid w:val="0074446B"/>
    <w:rsid w:val="00744D20"/>
    <w:rsid w:val="00744F26"/>
    <w:rsid w:val="007459DA"/>
    <w:rsid w:val="00751253"/>
    <w:rsid w:val="00751DE3"/>
    <w:rsid w:val="00752DB6"/>
    <w:rsid w:val="00752E7D"/>
    <w:rsid w:val="00753AC0"/>
    <w:rsid w:val="00753CDF"/>
    <w:rsid w:val="00754C79"/>
    <w:rsid w:val="00760653"/>
    <w:rsid w:val="00760A8E"/>
    <w:rsid w:val="00760E3D"/>
    <w:rsid w:val="00761916"/>
    <w:rsid w:val="0076312F"/>
    <w:rsid w:val="00763972"/>
    <w:rsid w:val="0076505A"/>
    <w:rsid w:val="00765B1A"/>
    <w:rsid w:val="00765D30"/>
    <w:rsid w:val="00766CD8"/>
    <w:rsid w:val="00770174"/>
    <w:rsid w:val="0077107E"/>
    <w:rsid w:val="00771CBF"/>
    <w:rsid w:val="00771CF7"/>
    <w:rsid w:val="007725C7"/>
    <w:rsid w:val="00772C90"/>
    <w:rsid w:val="00772DCF"/>
    <w:rsid w:val="00773144"/>
    <w:rsid w:val="00774403"/>
    <w:rsid w:val="007748EC"/>
    <w:rsid w:val="00774E52"/>
    <w:rsid w:val="00775B56"/>
    <w:rsid w:val="00775FDC"/>
    <w:rsid w:val="0077641A"/>
    <w:rsid w:val="00780A32"/>
    <w:rsid w:val="00781A03"/>
    <w:rsid w:val="007830DE"/>
    <w:rsid w:val="0078329C"/>
    <w:rsid w:val="00783368"/>
    <w:rsid w:val="007833A9"/>
    <w:rsid w:val="00783B86"/>
    <w:rsid w:val="00786789"/>
    <w:rsid w:val="0078710A"/>
    <w:rsid w:val="00790BE8"/>
    <w:rsid w:val="007913EB"/>
    <w:rsid w:val="00791922"/>
    <w:rsid w:val="0079351B"/>
    <w:rsid w:val="0079370F"/>
    <w:rsid w:val="00795506"/>
    <w:rsid w:val="007955C8"/>
    <w:rsid w:val="00797F9B"/>
    <w:rsid w:val="007A28E1"/>
    <w:rsid w:val="007A3549"/>
    <w:rsid w:val="007A3924"/>
    <w:rsid w:val="007A7362"/>
    <w:rsid w:val="007B0289"/>
    <w:rsid w:val="007B0BF9"/>
    <w:rsid w:val="007B120C"/>
    <w:rsid w:val="007B1451"/>
    <w:rsid w:val="007B17E6"/>
    <w:rsid w:val="007B1962"/>
    <w:rsid w:val="007B1AE1"/>
    <w:rsid w:val="007B1B90"/>
    <w:rsid w:val="007B24B6"/>
    <w:rsid w:val="007B294E"/>
    <w:rsid w:val="007B3A78"/>
    <w:rsid w:val="007B3DEC"/>
    <w:rsid w:val="007B4001"/>
    <w:rsid w:val="007B4A3A"/>
    <w:rsid w:val="007B4D13"/>
    <w:rsid w:val="007B4FDA"/>
    <w:rsid w:val="007C1A9E"/>
    <w:rsid w:val="007C261D"/>
    <w:rsid w:val="007C32F6"/>
    <w:rsid w:val="007D1065"/>
    <w:rsid w:val="007D1567"/>
    <w:rsid w:val="007D2631"/>
    <w:rsid w:val="007D2D59"/>
    <w:rsid w:val="007D367E"/>
    <w:rsid w:val="007D4204"/>
    <w:rsid w:val="007D4327"/>
    <w:rsid w:val="007D4495"/>
    <w:rsid w:val="007D540C"/>
    <w:rsid w:val="007D5960"/>
    <w:rsid w:val="007D5EA1"/>
    <w:rsid w:val="007D67CC"/>
    <w:rsid w:val="007D7D0F"/>
    <w:rsid w:val="007E24C8"/>
    <w:rsid w:val="007E2BB5"/>
    <w:rsid w:val="007E37E6"/>
    <w:rsid w:val="007E3BA5"/>
    <w:rsid w:val="007E417A"/>
    <w:rsid w:val="007E448B"/>
    <w:rsid w:val="007E4736"/>
    <w:rsid w:val="007E6DCA"/>
    <w:rsid w:val="007F0038"/>
    <w:rsid w:val="007F0C4F"/>
    <w:rsid w:val="007F18E6"/>
    <w:rsid w:val="007F202A"/>
    <w:rsid w:val="007F4608"/>
    <w:rsid w:val="007F4869"/>
    <w:rsid w:val="007F5ED3"/>
    <w:rsid w:val="007F68DC"/>
    <w:rsid w:val="007F6957"/>
    <w:rsid w:val="008001A9"/>
    <w:rsid w:val="00801222"/>
    <w:rsid w:val="0080186A"/>
    <w:rsid w:val="0080198E"/>
    <w:rsid w:val="00801D7E"/>
    <w:rsid w:val="00803059"/>
    <w:rsid w:val="00803325"/>
    <w:rsid w:val="00803D83"/>
    <w:rsid w:val="008042F4"/>
    <w:rsid w:val="0080572F"/>
    <w:rsid w:val="0080771B"/>
    <w:rsid w:val="00807E90"/>
    <w:rsid w:val="008100D3"/>
    <w:rsid w:val="008116F0"/>
    <w:rsid w:val="008134B3"/>
    <w:rsid w:val="00816F7E"/>
    <w:rsid w:val="008208EA"/>
    <w:rsid w:val="00822713"/>
    <w:rsid w:val="008252CB"/>
    <w:rsid w:val="0082610C"/>
    <w:rsid w:val="00827BE6"/>
    <w:rsid w:val="00830133"/>
    <w:rsid w:val="0083029D"/>
    <w:rsid w:val="00831A7F"/>
    <w:rsid w:val="008326FD"/>
    <w:rsid w:val="008339C0"/>
    <w:rsid w:val="008358B0"/>
    <w:rsid w:val="00837072"/>
    <w:rsid w:val="00837DA6"/>
    <w:rsid w:val="00837F62"/>
    <w:rsid w:val="00840337"/>
    <w:rsid w:val="008405E4"/>
    <w:rsid w:val="00840665"/>
    <w:rsid w:val="00840FB2"/>
    <w:rsid w:val="00841577"/>
    <w:rsid w:val="00845167"/>
    <w:rsid w:val="008479FF"/>
    <w:rsid w:val="0085031A"/>
    <w:rsid w:val="00850965"/>
    <w:rsid w:val="008510DF"/>
    <w:rsid w:val="008520FB"/>
    <w:rsid w:val="0085252A"/>
    <w:rsid w:val="00852A01"/>
    <w:rsid w:val="00853581"/>
    <w:rsid w:val="00854723"/>
    <w:rsid w:val="008551ED"/>
    <w:rsid w:val="00856357"/>
    <w:rsid w:val="008568A6"/>
    <w:rsid w:val="0086222D"/>
    <w:rsid w:val="0086477B"/>
    <w:rsid w:val="00865E33"/>
    <w:rsid w:val="008660E3"/>
    <w:rsid w:val="008662A7"/>
    <w:rsid w:val="0086792F"/>
    <w:rsid w:val="00867B22"/>
    <w:rsid w:val="0087126E"/>
    <w:rsid w:val="0087214B"/>
    <w:rsid w:val="00873FF3"/>
    <w:rsid w:val="008757CA"/>
    <w:rsid w:val="00876751"/>
    <w:rsid w:val="00876CAC"/>
    <w:rsid w:val="00877D39"/>
    <w:rsid w:val="00880254"/>
    <w:rsid w:val="008822AD"/>
    <w:rsid w:val="008824E7"/>
    <w:rsid w:val="008844DD"/>
    <w:rsid w:val="00884DF6"/>
    <w:rsid w:val="008856FA"/>
    <w:rsid w:val="00885B77"/>
    <w:rsid w:val="0088683B"/>
    <w:rsid w:val="008870E5"/>
    <w:rsid w:val="00891988"/>
    <w:rsid w:val="00891FE1"/>
    <w:rsid w:val="0089457A"/>
    <w:rsid w:val="008946FD"/>
    <w:rsid w:val="00895E2B"/>
    <w:rsid w:val="00896258"/>
    <w:rsid w:val="008A096F"/>
    <w:rsid w:val="008A0AE1"/>
    <w:rsid w:val="008A203F"/>
    <w:rsid w:val="008A2221"/>
    <w:rsid w:val="008A295B"/>
    <w:rsid w:val="008A29F1"/>
    <w:rsid w:val="008A40A0"/>
    <w:rsid w:val="008A576C"/>
    <w:rsid w:val="008A6C2E"/>
    <w:rsid w:val="008A7342"/>
    <w:rsid w:val="008A73BC"/>
    <w:rsid w:val="008A797D"/>
    <w:rsid w:val="008B07B8"/>
    <w:rsid w:val="008B111D"/>
    <w:rsid w:val="008B30C1"/>
    <w:rsid w:val="008C056D"/>
    <w:rsid w:val="008C2299"/>
    <w:rsid w:val="008C2725"/>
    <w:rsid w:val="008C2DD7"/>
    <w:rsid w:val="008C2DF8"/>
    <w:rsid w:val="008C2E95"/>
    <w:rsid w:val="008C53EC"/>
    <w:rsid w:val="008C5AF9"/>
    <w:rsid w:val="008C6657"/>
    <w:rsid w:val="008C6B89"/>
    <w:rsid w:val="008C79E3"/>
    <w:rsid w:val="008C7CA3"/>
    <w:rsid w:val="008D0B51"/>
    <w:rsid w:val="008D1050"/>
    <w:rsid w:val="008D26B4"/>
    <w:rsid w:val="008D2A0E"/>
    <w:rsid w:val="008D3123"/>
    <w:rsid w:val="008D3A6E"/>
    <w:rsid w:val="008D42C5"/>
    <w:rsid w:val="008D5382"/>
    <w:rsid w:val="008E068C"/>
    <w:rsid w:val="008E125C"/>
    <w:rsid w:val="008E1299"/>
    <w:rsid w:val="008E4411"/>
    <w:rsid w:val="008E59D8"/>
    <w:rsid w:val="008E6A16"/>
    <w:rsid w:val="008E73D6"/>
    <w:rsid w:val="008E7D0E"/>
    <w:rsid w:val="008F2FAF"/>
    <w:rsid w:val="008F3BE4"/>
    <w:rsid w:val="008F4AB7"/>
    <w:rsid w:val="008F4AE8"/>
    <w:rsid w:val="008F527A"/>
    <w:rsid w:val="008F5999"/>
    <w:rsid w:val="008F63E2"/>
    <w:rsid w:val="008F69BF"/>
    <w:rsid w:val="008F6AFD"/>
    <w:rsid w:val="008F6CEA"/>
    <w:rsid w:val="008F7068"/>
    <w:rsid w:val="008F7698"/>
    <w:rsid w:val="00900E63"/>
    <w:rsid w:val="0090181C"/>
    <w:rsid w:val="00903A10"/>
    <w:rsid w:val="00903F49"/>
    <w:rsid w:val="009062EA"/>
    <w:rsid w:val="00906EA4"/>
    <w:rsid w:val="00907371"/>
    <w:rsid w:val="00910025"/>
    <w:rsid w:val="00910940"/>
    <w:rsid w:val="00912500"/>
    <w:rsid w:val="00913E83"/>
    <w:rsid w:val="00913F8C"/>
    <w:rsid w:val="0091507F"/>
    <w:rsid w:val="00916933"/>
    <w:rsid w:val="00916B69"/>
    <w:rsid w:val="00922554"/>
    <w:rsid w:val="00922624"/>
    <w:rsid w:val="009244F0"/>
    <w:rsid w:val="009259F4"/>
    <w:rsid w:val="00925B53"/>
    <w:rsid w:val="00926128"/>
    <w:rsid w:val="009278ED"/>
    <w:rsid w:val="00931369"/>
    <w:rsid w:val="00932971"/>
    <w:rsid w:val="00935047"/>
    <w:rsid w:val="0093798F"/>
    <w:rsid w:val="00937C58"/>
    <w:rsid w:val="0094039C"/>
    <w:rsid w:val="00940726"/>
    <w:rsid w:val="00941D2D"/>
    <w:rsid w:val="00941F6C"/>
    <w:rsid w:val="00942A29"/>
    <w:rsid w:val="00943256"/>
    <w:rsid w:val="00944195"/>
    <w:rsid w:val="0094468E"/>
    <w:rsid w:val="009452A2"/>
    <w:rsid w:val="00945665"/>
    <w:rsid w:val="00946A22"/>
    <w:rsid w:val="00947B73"/>
    <w:rsid w:val="0095051B"/>
    <w:rsid w:val="00951922"/>
    <w:rsid w:val="009536C6"/>
    <w:rsid w:val="0095480E"/>
    <w:rsid w:val="00954E9F"/>
    <w:rsid w:val="00957661"/>
    <w:rsid w:val="009577FE"/>
    <w:rsid w:val="00957B72"/>
    <w:rsid w:val="00960FA6"/>
    <w:rsid w:val="00963A97"/>
    <w:rsid w:val="00964947"/>
    <w:rsid w:val="00964F68"/>
    <w:rsid w:val="009667EE"/>
    <w:rsid w:val="00966A4A"/>
    <w:rsid w:val="00970505"/>
    <w:rsid w:val="00971BE9"/>
    <w:rsid w:val="00971F17"/>
    <w:rsid w:val="00973993"/>
    <w:rsid w:val="00973F73"/>
    <w:rsid w:val="009749C4"/>
    <w:rsid w:val="00974FA6"/>
    <w:rsid w:val="00975631"/>
    <w:rsid w:val="009775B6"/>
    <w:rsid w:val="009809DF"/>
    <w:rsid w:val="00981458"/>
    <w:rsid w:val="009825DA"/>
    <w:rsid w:val="00982FC9"/>
    <w:rsid w:val="00983D97"/>
    <w:rsid w:val="00984B54"/>
    <w:rsid w:val="00984C3E"/>
    <w:rsid w:val="00984F56"/>
    <w:rsid w:val="00985714"/>
    <w:rsid w:val="0098715F"/>
    <w:rsid w:val="00987FA1"/>
    <w:rsid w:val="00990B40"/>
    <w:rsid w:val="00994031"/>
    <w:rsid w:val="009940DE"/>
    <w:rsid w:val="009940E1"/>
    <w:rsid w:val="0099428D"/>
    <w:rsid w:val="00995626"/>
    <w:rsid w:val="0099689D"/>
    <w:rsid w:val="00997B72"/>
    <w:rsid w:val="009A0419"/>
    <w:rsid w:val="009A0EDB"/>
    <w:rsid w:val="009A16C8"/>
    <w:rsid w:val="009A184B"/>
    <w:rsid w:val="009A206D"/>
    <w:rsid w:val="009A36AC"/>
    <w:rsid w:val="009A6F6B"/>
    <w:rsid w:val="009A7854"/>
    <w:rsid w:val="009A7FED"/>
    <w:rsid w:val="009B0441"/>
    <w:rsid w:val="009B2556"/>
    <w:rsid w:val="009B26E8"/>
    <w:rsid w:val="009B3D14"/>
    <w:rsid w:val="009B45CD"/>
    <w:rsid w:val="009B4C22"/>
    <w:rsid w:val="009C0AC8"/>
    <w:rsid w:val="009C128F"/>
    <w:rsid w:val="009C39B8"/>
    <w:rsid w:val="009C60AB"/>
    <w:rsid w:val="009C6689"/>
    <w:rsid w:val="009C71D3"/>
    <w:rsid w:val="009C7AB5"/>
    <w:rsid w:val="009D0174"/>
    <w:rsid w:val="009D03BC"/>
    <w:rsid w:val="009D097D"/>
    <w:rsid w:val="009D1474"/>
    <w:rsid w:val="009D1D4F"/>
    <w:rsid w:val="009D3187"/>
    <w:rsid w:val="009D4CF5"/>
    <w:rsid w:val="009D4FFD"/>
    <w:rsid w:val="009D54F2"/>
    <w:rsid w:val="009D6052"/>
    <w:rsid w:val="009D6B8E"/>
    <w:rsid w:val="009D7961"/>
    <w:rsid w:val="009D7EF0"/>
    <w:rsid w:val="009E0665"/>
    <w:rsid w:val="009E0B4F"/>
    <w:rsid w:val="009E3130"/>
    <w:rsid w:val="009E3B5F"/>
    <w:rsid w:val="009E3D25"/>
    <w:rsid w:val="009E4095"/>
    <w:rsid w:val="009E43C4"/>
    <w:rsid w:val="009E704C"/>
    <w:rsid w:val="009E70C2"/>
    <w:rsid w:val="009F131B"/>
    <w:rsid w:val="009F1993"/>
    <w:rsid w:val="009F1C0F"/>
    <w:rsid w:val="009F4A76"/>
    <w:rsid w:val="009F55F8"/>
    <w:rsid w:val="009F621D"/>
    <w:rsid w:val="009F62A3"/>
    <w:rsid w:val="009F6CA9"/>
    <w:rsid w:val="00A04FD1"/>
    <w:rsid w:val="00A06755"/>
    <w:rsid w:val="00A1009E"/>
    <w:rsid w:val="00A10566"/>
    <w:rsid w:val="00A1082D"/>
    <w:rsid w:val="00A1381D"/>
    <w:rsid w:val="00A13C38"/>
    <w:rsid w:val="00A1452E"/>
    <w:rsid w:val="00A21C65"/>
    <w:rsid w:val="00A220C8"/>
    <w:rsid w:val="00A2270A"/>
    <w:rsid w:val="00A230F3"/>
    <w:rsid w:val="00A235D4"/>
    <w:rsid w:val="00A25DEE"/>
    <w:rsid w:val="00A2600D"/>
    <w:rsid w:val="00A27DA7"/>
    <w:rsid w:val="00A27F03"/>
    <w:rsid w:val="00A3082C"/>
    <w:rsid w:val="00A319EF"/>
    <w:rsid w:val="00A32C45"/>
    <w:rsid w:val="00A339A8"/>
    <w:rsid w:val="00A3486C"/>
    <w:rsid w:val="00A3636E"/>
    <w:rsid w:val="00A40D96"/>
    <w:rsid w:val="00A42D7B"/>
    <w:rsid w:val="00A43CC1"/>
    <w:rsid w:val="00A440C5"/>
    <w:rsid w:val="00A44566"/>
    <w:rsid w:val="00A460D4"/>
    <w:rsid w:val="00A46D12"/>
    <w:rsid w:val="00A46E0B"/>
    <w:rsid w:val="00A506E2"/>
    <w:rsid w:val="00A516ED"/>
    <w:rsid w:val="00A51EF4"/>
    <w:rsid w:val="00A54AC4"/>
    <w:rsid w:val="00A54CE0"/>
    <w:rsid w:val="00A562F4"/>
    <w:rsid w:val="00A564A2"/>
    <w:rsid w:val="00A56941"/>
    <w:rsid w:val="00A56D00"/>
    <w:rsid w:val="00A60419"/>
    <w:rsid w:val="00A616E4"/>
    <w:rsid w:val="00A62C66"/>
    <w:rsid w:val="00A700BA"/>
    <w:rsid w:val="00A72A12"/>
    <w:rsid w:val="00A737E3"/>
    <w:rsid w:val="00A75112"/>
    <w:rsid w:val="00A80642"/>
    <w:rsid w:val="00A8133C"/>
    <w:rsid w:val="00A82B33"/>
    <w:rsid w:val="00A8455C"/>
    <w:rsid w:val="00A84833"/>
    <w:rsid w:val="00A87307"/>
    <w:rsid w:val="00A914C0"/>
    <w:rsid w:val="00A939A7"/>
    <w:rsid w:val="00A94A6E"/>
    <w:rsid w:val="00A9512E"/>
    <w:rsid w:val="00A96A59"/>
    <w:rsid w:val="00A97A81"/>
    <w:rsid w:val="00AA0BA3"/>
    <w:rsid w:val="00AA13A2"/>
    <w:rsid w:val="00AA235C"/>
    <w:rsid w:val="00AA298B"/>
    <w:rsid w:val="00AA2F33"/>
    <w:rsid w:val="00AA3AB9"/>
    <w:rsid w:val="00AA42EE"/>
    <w:rsid w:val="00AA4AD7"/>
    <w:rsid w:val="00AA5533"/>
    <w:rsid w:val="00AA7C41"/>
    <w:rsid w:val="00AB12F7"/>
    <w:rsid w:val="00AB16D1"/>
    <w:rsid w:val="00AB2924"/>
    <w:rsid w:val="00AB2F48"/>
    <w:rsid w:val="00AB361F"/>
    <w:rsid w:val="00AB6A13"/>
    <w:rsid w:val="00AC018F"/>
    <w:rsid w:val="00AC02A1"/>
    <w:rsid w:val="00AC11B1"/>
    <w:rsid w:val="00AC2788"/>
    <w:rsid w:val="00AC2C98"/>
    <w:rsid w:val="00AC40B3"/>
    <w:rsid w:val="00AC45A7"/>
    <w:rsid w:val="00AC49CD"/>
    <w:rsid w:val="00AC604B"/>
    <w:rsid w:val="00AC74D1"/>
    <w:rsid w:val="00AD0705"/>
    <w:rsid w:val="00AD09F3"/>
    <w:rsid w:val="00AD0A90"/>
    <w:rsid w:val="00AD2022"/>
    <w:rsid w:val="00AD509A"/>
    <w:rsid w:val="00AD57F0"/>
    <w:rsid w:val="00AD613B"/>
    <w:rsid w:val="00AD7168"/>
    <w:rsid w:val="00AE1435"/>
    <w:rsid w:val="00AE161B"/>
    <w:rsid w:val="00AE1C43"/>
    <w:rsid w:val="00AE32CE"/>
    <w:rsid w:val="00AE5F56"/>
    <w:rsid w:val="00AE682C"/>
    <w:rsid w:val="00AE691B"/>
    <w:rsid w:val="00AE7047"/>
    <w:rsid w:val="00AF1C15"/>
    <w:rsid w:val="00AF3CE5"/>
    <w:rsid w:val="00AF652D"/>
    <w:rsid w:val="00B02ECD"/>
    <w:rsid w:val="00B03215"/>
    <w:rsid w:val="00B03673"/>
    <w:rsid w:val="00B037E9"/>
    <w:rsid w:val="00B03FF9"/>
    <w:rsid w:val="00B062B5"/>
    <w:rsid w:val="00B13ACF"/>
    <w:rsid w:val="00B13E15"/>
    <w:rsid w:val="00B1436E"/>
    <w:rsid w:val="00B1609D"/>
    <w:rsid w:val="00B1794F"/>
    <w:rsid w:val="00B21A62"/>
    <w:rsid w:val="00B21FA2"/>
    <w:rsid w:val="00B2204C"/>
    <w:rsid w:val="00B23BC0"/>
    <w:rsid w:val="00B255BD"/>
    <w:rsid w:val="00B26F78"/>
    <w:rsid w:val="00B3045B"/>
    <w:rsid w:val="00B305E1"/>
    <w:rsid w:val="00B31077"/>
    <w:rsid w:val="00B31A37"/>
    <w:rsid w:val="00B32139"/>
    <w:rsid w:val="00B3246C"/>
    <w:rsid w:val="00B32582"/>
    <w:rsid w:val="00B3312E"/>
    <w:rsid w:val="00B33E61"/>
    <w:rsid w:val="00B341EA"/>
    <w:rsid w:val="00B34501"/>
    <w:rsid w:val="00B3566A"/>
    <w:rsid w:val="00B36C4C"/>
    <w:rsid w:val="00B36D5F"/>
    <w:rsid w:val="00B36F11"/>
    <w:rsid w:val="00B40B8F"/>
    <w:rsid w:val="00B41472"/>
    <w:rsid w:val="00B4156C"/>
    <w:rsid w:val="00B416A1"/>
    <w:rsid w:val="00B422EF"/>
    <w:rsid w:val="00B42A91"/>
    <w:rsid w:val="00B42D23"/>
    <w:rsid w:val="00B43C69"/>
    <w:rsid w:val="00B453C8"/>
    <w:rsid w:val="00B46AE1"/>
    <w:rsid w:val="00B5021E"/>
    <w:rsid w:val="00B5056D"/>
    <w:rsid w:val="00B50CA5"/>
    <w:rsid w:val="00B50F87"/>
    <w:rsid w:val="00B53AD3"/>
    <w:rsid w:val="00B5468B"/>
    <w:rsid w:val="00B54AE7"/>
    <w:rsid w:val="00B55CF1"/>
    <w:rsid w:val="00B6348A"/>
    <w:rsid w:val="00B6582A"/>
    <w:rsid w:val="00B65E7E"/>
    <w:rsid w:val="00B66286"/>
    <w:rsid w:val="00B66633"/>
    <w:rsid w:val="00B6698A"/>
    <w:rsid w:val="00B66E8E"/>
    <w:rsid w:val="00B66F0C"/>
    <w:rsid w:val="00B67F21"/>
    <w:rsid w:val="00B702A7"/>
    <w:rsid w:val="00B70D25"/>
    <w:rsid w:val="00B7114B"/>
    <w:rsid w:val="00B712C1"/>
    <w:rsid w:val="00B75FDB"/>
    <w:rsid w:val="00B761AF"/>
    <w:rsid w:val="00B76476"/>
    <w:rsid w:val="00B77425"/>
    <w:rsid w:val="00B81A29"/>
    <w:rsid w:val="00B8228C"/>
    <w:rsid w:val="00B82598"/>
    <w:rsid w:val="00B83557"/>
    <w:rsid w:val="00B84441"/>
    <w:rsid w:val="00B85786"/>
    <w:rsid w:val="00B8591F"/>
    <w:rsid w:val="00B90B13"/>
    <w:rsid w:val="00B9256E"/>
    <w:rsid w:val="00B92715"/>
    <w:rsid w:val="00B92754"/>
    <w:rsid w:val="00B928BD"/>
    <w:rsid w:val="00B92C4A"/>
    <w:rsid w:val="00B934AC"/>
    <w:rsid w:val="00B938B7"/>
    <w:rsid w:val="00B9431C"/>
    <w:rsid w:val="00B960E8"/>
    <w:rsid w:val="00B96341"/>
    <w:rsid w:val="00B9649B"/>
    <w:rsid w:val="00B966B5"/>
    <w:rsid w:val="00B97005"/>
    <w:rsid w:val="00BA060A"/>
    <w:rsid w:val="00BA0CA3"/>
    <w:rsid w:val="00BA1DD0"/>
    <w:rsid w:val="00BA2329"/>
    <w:rsid w:val="00BA25DF"/>
    <w:rsid w:val="00BA398E"/>
    <w:rsid w:val="00BA4095"/>
    <w:rsid w:val="00BA45F6"/>
    <w:rsid w:val="00BA6B97"/>
    <w:rsid w:val="00BB068A"/>
    <w:rsid w:val="00BB07FF"/>
    <w:rsid w:val="00BB0E22"/>
    <w:rsid w:val="00BB37E4"/>
    <w:rsid w:val="00BB3D13"/>
    <w:rsid w:val="00BB40CC"/>
    <w:rsid w:val="00BB431E"/>
    <w:rsid w:val="00BB4825"/>
    <w:rsid w:val="00BB66E9"/>
    <w:rsid w:val="00BC171D"/>
    <w:rsid w:val="00BC23EB"/>
    <w:rsid w:val="00BC382B"/>
    <w:rsid w:val="00BC3A30"/>
    <w:rsid w:val="00BC3FCB"/>
    <w:rsid w:val="00BC6FF5"/>
    <w:rsid w:val="00BC7E0F"/>
    <w:rsid w:val="00BD017F"/>
    <w:rsid w:val="00BD243C"/>
    <w:rsid w:val="00BD2740"/>
    <w:rsid w:val="00BD2CA6"/>
    <w:rsid w:val="00BD39C2"/>
    <w:rsid w:val="00BD4167"/>
    <w:rsid w:val="00BD6D72"/>
    <w:rsid w:val="00BD7297"/>
    <w:rsid w:val="00BE3C87"/>
    <w:rsid w:val="00BE41D8"/>
    <w:rsid w:val="00BE4E90"/>
    <w:rsid w:val="00BE5397"/>
    <w:rsid w:val="00BE6289"/>
    <w:rsid w:val="00BE6359"/>
    <w:rsid w:val="00BE7C56"/>
    <w:rsid w:val="00BF0377"/>
    <w:rsid w:val="00BF080D"/>
    <w:rsid w:val="00BF4CEF"/>
    <w:rsid w:val="00BF5907"/>
    <w:rsid w:val="00BF745A"/>
    <w:rsid w:val="00C00CB3"/>
    <w:rsid w:val="00C00CB6"/>
    <w:rsid w:val="00C013B4"/>
    <w:rsid w:val="00C040B1"/>
    <w:rsid w:val="00C04B6B"/>
    <w:rsid w:val="00C053B5"/>
    <w:rsid w:val="00C10629"/>
    <w:rsid w:val="00C1086B"/>
    <w:rsid w:val="00C137FD"/>
    <w:rsid w:val="00C1527C"/>
    <w:rsid w:val="00C166E3"/>
    <w:rsid w:val="00C175E2"/>
    <w:rsid w:val="00C20058"/>
    <w:rsid w:val="00C208A3"/>
    <w:rsid w:val="00C220C7"/>
    <w:rsid w:val="00C22F08"/>
    <w:rsid w:val="00C2470D"/>
    <w:rsid w:val="00C24EFB"/>
    <w:rsid w:val="00C2714B"/>
    <w:rsid w:val="00C318D8"/>
    <w:rsid w:val="00C323AB"/>
    <w:rsid w:val="00C32564"/>
    <w:rsid w:val="00C3324D"/>
    <w:rsid w:val="00C33D03"/>
    <w:rsid w:val="00C33D70"/>
    <w:rsid w:val="00C35B39"/>
    <w:rsid w:val="00C40398"/>
    <w:rsid w:val="00C40DE7"/>
    <w:rsid w:val="00C41DB4"/>
    <w:rsid w:val="00C43167"/>
    <w:rsid w:val="00C43D9D"/>
    <w:rsid w:val="00C4403D"/>
    <w:rsid w:val="00C451A3"/>
    <w:rsid w:val="00C46965"/>
    <w:rsid w:val="00C4703A"/>
    <w:rsid w:val="00C47276"/>
    <w:rsid w:val="00C472AB"/>
    <w:rsid w:val="00C52CDC"/>
    <w:rsid w:val="00C53D1B"/>
    <w:rsid w:val="00C540C1"/>
    <w:rsid w:val="00C553A0"/>
    <w:rsid w:val="00C55735"/>
    <w:rsid w:val="00C55CBC"/>
    <w:rsid w:val="00C56813"/>
    <w:rsid w:val="00C56FF1"/>
    <w:rsid w:val="00C5779F"/>
    <w:rsid w:val="00C578D4"/>
    <w:rsid w:val="00C62D69"/>
    <w:rsid w:val="00C64544"/>
    <w:rsid w:val="00C64B7A"/>
    <w:rsid w:val="00C64D56"/>
    <w:rsid w:val="00C6629F"/>
    <w:rsid w:val="00C74F8D"/>
    <w:rsid w:val="00C750EE"/>
    <w:rsid w:val="00C755EA"/>
    <w:rsid w:val="00C76BB4"/>
    <w:rsid w:val="00C76D2C"/>
    <w:rsid w:val="00C77396"/>
    <w:rsid w:val="00C80577"/>
    <w:rsid w:val="00C82ABB"/>
    <w:rsid w:val="00C82EE3"/>
    <w:rsid w:val="00C8353B"/>
    <w:rsid w:val="00C843FD"/>
    <w:rsid w:val="00C85FF8"/>
    <w:rsid w:val="00C87564"/>
    <w:rsid w:val="00C92F21"/>
    <w:rsid w:val="00C94677"/>
    <w:rsid w:val="00C94F2B"/>
    <w:rsid w:val="00CA0437"/>
    <w:rsid w:val="00CA093F"/>
    <w:rsid w:val="00CA21F2"/>
    <w:rsid w:val="00CA2DB2"/>
    <w:rsid w:val="00CA3B2B"/>
    <w:rsid w:val="00CA3D03"/>
    <w:rsid w:val="00CA4433"/>
    <w:rsid w:val="00CA49D4"/>
    <w:rsid w:val="00CA53D8"/>
    <w:rsid w:val="00CA720C"/>
    <w:rsid w:val="00CB11D1"/>
    <w:rsid w:val="00CB47F9"/>
    <w:rsid w:val="00CB4CCB"/>
    <w:rsid w:val="00CB5D10"/>
    <w:rsid w:val="00CB5EA8"/>
    <w:rsid w:val="00CB5F8A"/>
    <w:rsid w:val="00CB6573"/>
    <w:rsid w:val="00CB65FC"/>
    <w:rsid w:val="00CB6979"/>
    <w:rsid w:val="00CC09BE"/>
    <w:rsid w:val="00CC2175"/>
    <w:rsid w:val="00CC2F75"/>
    <w:rsid w:val="00CC4222"/>
    <w:rsid w:val="00CC4C36"/>
    <w:rsid w:val="00CD2086"/>
    <w:rsid w:val="00CD2A71"/>
    <w:rsid w:val="00CD33A4"/>
    <w:rsid w:val="00CD5357"/>
    <w:rsid w:val="00CD668F"/>
    <w:rsid w:val="00CD6F01"/>
    <w:rsid w:val="00CD72EC"/>
    <w:rsid w:val="00CD75B9"/>
    <w:rsid w:val="00CD79CE"/>
    <w:rsid w:val="00CE0422"/>
    <w:rsid w:val="00CE251B"/>
    <w:rsid w:val="00CE42DB"/>
    <w:rsid w:val="00CE4401"/>
    <w:rsid w:val="00CE5B60"/>
    <w:rsid w:val="00CF1302"/>
    <w:rsid w:val="00CF2124"/>
    <w:rsid w:val="00CF2B84"/>
    <w:rsid w:val="00CF37A6"/>
    <w:rsid w:val="00CF56DA"/>
    <w:rsid w:val="00CF5EAD"/>
    <w:rsid w:val="00CF5FF0"/>
    <w:rsid w:val="00D0065B"/>
    <w:rsid w:val="00D012A2"/>
    <w:rsid w:val="00D013A4"/>
    <w:rsid w:val="00D032D9"/>
    <w:rsid w:val="00D04114"/>
    <w:rsid w:val="00D04216"/>
    <w:rsid w:val="00D04CBE"/>
    <w:rsid w:val="00D11CD8"/>
    <w:rsid w:val="00D1206F"/>
    <w:rsid w:val="00D120EB"/>
    <w:rsid w:val="00D12AA8"/>
    <w:rsid w:val="00D133EE"/>
    <w:rsid w:val="00D14834"/>
    <w:rsid w:val="00D15552"/>
    <w:rsid w:val="00D15BC4"/>
    <w:rsid w:val="00D16752"/>
    <w:rsid w:val="00D177EC"/>
    <w:rsid w:val="00D178B6"/>
    <w:rsid w:val="00D205D9"/>
    <w:rsid w:val="00D21020"/>
    <w:rsid w:val="00D22249"/>
    <w:rsid w:val="00D23D97"/>
    <w:rsid w:val="00D24072"/>
    <w:rsid w:val="00D25C7B"/>
    <w:rsid w:val="00D26EE5"/>
    <w:rsid w:val="00D270B3"/>
    <w:rsid w:val="00D27CB4"/>
    <w:rsid w:val="00D30600"/>
    <w:rsid w:val="00D31393"/>
    <w:rsid w:val="00D33B1C"/>
    <w:rsid w:val="00D35358"/>
    <w:rsid w:val="00D35CAD"/>
    <w:rsid w:val="00D36772"/>
    <w:rsid w:val="00D36BBC"/>
    <w:rsid w:val="00D37647"/>
    <w:rsid w:val="00D4006C"/>
    <w:rsid w:val="00D401FE"/>
    <w:rsid w:val="00D4039E"/>
    <w:rsid w:val="00D40413"/>
    <w:rsid w:val="00D4393A"/>
    <w:rsid w:val="00D43C19"/>
    <w:rsid w:val="00D448D3"/>
    <w:rsid w:val="00D449EC"/>
    <w:rsid w:val="00D512B9"/>
    <w:rsid w:val="00D57D33"/>
    <w:rsid w:val="00D57EA0"/>
    <w:rsid w:val="00D62B1D"/>
    <w:rsid w:val="00D635E8"/>
    <w:rsid w:val="00D64308"/>
    <w:rsid w:val="00D669EA"/>
    <w:rsid w:val="00D72365"/>
    <w:rsid w:val="00D72B48"/>
    <w:rsid w:val="00D72C69"/>
    <w:rsid w:val="00D72EE4"/>
    <w:rsid w:val="00D730CE"/>
    <w:rsid w:val="00D74F98"/>
    <w:rsid w:val="00D75A2A"/>
    <w:rsid w:val="00D804D5"/>
    <w:rsid w:val="00D81807"/>
    <w:rsid w:val="00D82223"/>
    <w:rsid w:val="00D82D92"/>
    <w:rsid w:val="00D873D4"/>
    <w:rsid w:val="00D9306D"/>
    <w:rsid w:val="00D95254"/>
    <w:rsid w:val="00D95838"/>
    <w:rsid w:val="00D96604"/>
    <w:rsid w:val="00D96B5E"/>
    <w:rsid w:val="00D96E17"/>
    <w:rsid w:val="00DA104E"/>
    <w:rsid w:val="00DA3733"/>
    <w:rsid w:val="00DA441D"/>
    <w:rsid w:val="00DA4844"/>
    <w:rsid w:val="00DA4984"/>
    <w:rsid w:val="00DA4E88"/>
    <w:rsid w:val="00DA6167"/>
    <w:rsid w:val="00DB1E2A"/>
    <w:rsid w:val="00DB22B6"/>
    <w:rsid w:val="00DB258F"/>
    <w:rsid w:val="00DB2BAE"/>
    <w:rsid w:val="00DB373D"/>
    <w:rsid w:val="00DC0304"/>
    <w:rsid w:val="00DC0BBB"/>
    <w:rsid w:val="00DC1669"/>
    <w:rsid w:val="00DC2302"/>
    <w:rsid w:val="00DC258C"/>
    <w:rsid w:val="00DC25AC"/>
    <w:rsid w:val="00DC3E54"/>
    <w:rsid w:val="00DC423C"/>
    <w:rsid w:val="00DC4BDD"/>
    <w:rsid w:val="00DC6525"/>
    <w:rsid w:val="00DD057D"/>
    <w:rsid w:val="00DD0FA9"/>
    <w:rsid w:val="00DD11BA"/>
    <w:rsid w:val="00DD1256"/>
    <w:rsid w:val="00DD354D"/>
    <w:rsid w:val="00DD7539"/>
    <w:rsid w:val="00DE2B15"/>
    <w:rsid w:val="00DE5AA6"/>
    <w:rsid w:val="00DE5B6C"/>
    <w:rsid w:val="00DE67D0"/>
    <w:rsid w:val="00DE6E08"/>
    <w:rsid w:val="00DE6E77"/>
    <w:rsid w:val="00DF1E57"/>
    <w:rsid w:val="00DF236C"/>
    <w:rsid w:val="00DF3096"/>
    <w:rsid w:val="00DF342E"/>
    <w:rsid w:val="00DF3DB7"/>
    <w:rsid w:val="00DF65CD"/>
    <w:rsid w:val="00DF6BF1"/>
    <w:rsid w:val="00DF793A"/>
    <w:rsid w:val="00E001DB"/>
    <w:rsid w:val="00E00777"/>
    <w:rsid w:val="00E02872"/>
    <w:rsid w:val="00E03EEF"/>
    <w:rsid w:val="00E0654A"/>
    <w:rsid w:val="00E07DF0"/>
    <w:rsid w:val="00E101DD"/>
    <w:rsid w:val="00E107CA"/>
    <w:rsid w:val="00E11687"/>
    <w:rsid w:val="00E11914"/>
    <w:rsid w:val="00E13E56"/>
    <w:rsid w:val="00E14A91"/>
    <w:rsid w:val="00E14F7D"/>
    <w:rsid w:val="00E15055"/>
    <w:rsid w:val="00E16215"/>
    <w:rsid w:val="00E171C5"/>
    <w:rsid w:val="00E209A0"/>
    <w:rsid w:val="00E20CBC"/>
    <w:rsid w:val="00E2201B"/>
    <w:rsid w:val="00E22667"/>
    <w:rsid w:val="00E24683"/>
    <w:rsid w:val="00E249FF"/>
    <w:rsid w:val="00E26F64"/>
    <w:rsid w:val="00E311A7"/>
    <w:rsid w:val="00E32521"/>
    <w:rsid w:val="00E34318"/>
    <w:rsid w:val="00E3534D"/>
    <w:rsid w:val="00E36B04"/>
    <w:rsid w:val="00E3757F"/>
    <w:rsid w:val="00E37AF2"/>
    <w:rsid w:val="00E37B36"/>
    <w:rsid w:val="00E37FA1"/>
    <w:rsid w:val="00E43928"/>
    <w:rsid w:val="00E44C16"/>
    <w:rsid w:val="00E45A03"/>
    <w:rsid w:val="00E45DE6"/>
    <w:rsid w:val="00E4699C"/>
    <w:rsid w:val="00E46ECC"/>
    <w:rsid w:val="00E47123"/>
    <w:rsid w:val="00E47CC9"/>
    <w:rsid w:val="00E5140B"/>
    <w:rsid w:val="00E51CB4"/>
    <w:rsid w:val="00E521B9"/>
    <w:rsid w:val="00E52943"/>
    <w:rsid w:val="00E52E43"/>
    <w:rsid w:val="00E5305E"/>
    <w:rsid w:val="00E541DD"/>
    <w:rsid w:val="00E549A4"/>
    <w:rsid w:val="00E56036"/>
    <w:rsid w:val="00E6012F"/>
    <w:rsid w:val="00E61866"/>
    <w:rsid w:val="00E6211E"/>
    <w:rsid w:val="00E63405"/>
    <w:rsid w:val="00E65821"/>
    <w:rsid w:val="00E66762"/>
    <w:rsid w:val="00E66A19"/>
    <w:rsid w:val="00E66CE0"/>
    <w:rsid w:val="00E704EF"/>
    <w:rsid w:val="00E70728"/>
    <w:rsid w:val="00E72563"/>
    <w:rsid w:val="00E72595"/>
    <w:rsid w:val="00E72F1F"/>
    <w:rsid w:val="00E72F43"/>
    <w:rsid w:val="00E73EB7"/>
    <w:rsid w:val="00E74653"/>
    <w:rsid w:val="00E74D51"/>
    <w:rsid w:val="00E763D4"/>
    <w:rsid w:val="00E76DDD"/>
    <w:rsid w:val="00E77008"/>
    <w:rsid w:val="00E826BC"/>
    <w:rsid w:val="00E82CB8"/>
    <w:rsid w:val="00E83118"/>
    <w:rsid w:val="00E83654"/>
    <w:rsid w:val="00E83689"/>
    <w:rsid w:val="00E8405B"/>
    <w:rsid w:val="00E8431B"/>
    <w:rsid w:val="00E85658"/>
    <w:rsid w:val="00E85AAA"/>
    <w:rsid w:val="00E86123"/>
    <w:rsid w:val="00E86168"/>
    <w:rsid w:val="00E86174"/>
    <w:rsid w:val="00E872C8"/>
    <w:rsid w:val="00E90C70"/>
    <w:rsid w:val="00E90CEC"/>
    <w:rsid w:val="00E911F2"/>
    <w:rsid w:val="00E91661"/>
    <w:rsid w:val="00E91747"/>
    <w:rsid w:val="00E921A7"/>
    <w:rsid w:val="00E922F8"/>
    <w:rsid w:val="00E939A3"/>
    <w:rsid w:val="00E94320"/>
    <w:rsid w:val="00E94908"/>
    <w:rsid w:val="00E94AA0"/>
    <w:rsid w:val="00E96510"/>
    <w:rsid w:val="00E97A9C"/>
    <w:rsid w:val="00E97D09"/>
    <w:rsid w:val="00EA0183"/>
    <w:rsid w:val="00EA0938"/>
    <w:rsid w:val="00EA1778"/>
    <w:rsid w:val="00EA1C71"/>
    <w:rsid w:val="00EA304A"/>
    <w:rsid w:val="00EA4566"/>
    <w:rsid w:val="00EA75C2"/>
    <w:rsid w:val="00EA782D"/>
    <w:rsid w:val="00EB00D8"/>
    <w:rsid w:val="00EB0A65"/>
    <w:rsid w:val="00EB0FCB"/>
    <w:rsid w:val="00EB1913"/>
    <w:rsid w:val="00EB2A7C"/>
    <w:rsid w:val="00EB2B18"/>
    <w:rsid w:val="00EB2BEA"/>
    <w:rsid w:val="00EB2FEC"/>
    <w:rsid w:val="00EB41C6"/>
    <w:rsid w:val="00EB6666"/>
    <w:rsid w:val="00EB678C"/>
    <w:rsid w:val="00EC472C"/>
    <w:rsid w:val="00EC5C08"/>
    <w:rsid w:val="00EC6890"/>
    <w:rsid w:val="00EC6ECB"/>
    <w:rsid w:val="00EC7F42"/>
    <w:rsid w:val="00ED01E1"/>
    <w:rsid w:val="00ED1637"/>
    <w:rsid w:val="00ED1D39"/>
    <w:rsid w:val="00ED2AED"/>
    <w:rsid w:val="00ED5160"/>
    <w:rsid w:val="00ED5824"/>
    <w:rsid w:val="00ED5F1A"/>
    <w:rsid w:val="00ED62E0"/>
    <w:rsid w:val="00ED693F"/>
    <w:rsid w:val="00ED6A0C"/>
    <w:rsid w:val="00ED70F4"/>
    <w:rsid w:val="00ED7932"/>
    <w:rsid w:val="00EE3AFF"/>
    <w:rsid w:val="00EE50B1"/>
    <w:rsid w:val="00EE78AA"/>
    <w:rsid w:val="00EF1ABF"/>
    <w:rsid w:val="00EF1F18"/>
    <w:rsid w:val="00EF2145"/>
    <w:rsid w:val="00EF238D"/>
    <w:rsid w:val="00EF23BC"/>
    <w:rsid w:val="00EF35EB"/>
    <w:rsid w:val="00EF364B"/>
    <w:rsid w:val="00EF4136"/>
    <w:rsid w:val="00EF47FF"/>
    <w:rsid w:val="00EF7479"/>
    <w:rsid w:val="00F01D73"/>
    <w:rsid w:val="00F0206D"/>
    <w:rsid w:val="00F02506"/>
    <w:rsid w:val="00F04440"/>
    <w:rsid w:val="00F07971"/>
    <w:rsid w:val="00F10673"/>
    <w:rsid w:val="00F106A1"/>
    <w:rsid w:val="00F10D99"/>
    <w:rsid w:val="00F1157E"/>
    <w:rsid w:val="00F12AC6"/>
    <w:rsid w:val="00F139C0"/>
    <w:rsid w:val="00F15570"/>
    <w:rsid w:val="00F16A68"/>
    <w:rsid w:val="00F206B3"/>
    <w:rsid w:val="00F20BBD"/>
    <w:rsid w:val="00F219B2"/>
    <w:rsid w:val="00F21AB0"/>
    <w:rsid w:val="00F21ABA"/>
    <w:rsid w:val="00F21C70"/>
    <w:rsid w:val="00F21CE7"/>
    <w:rsid w:val="00F2232A"/>
    <w:rsid w:val="00F22798"/>
    <w:rsid w:val="00F227DF"/>
    <w:rsid w:val="00F2312F"/>
    <w:rsid w:val="00F23656"/>
    <w:rsid w:val="00F24513"/>
    <w:rsid w:val="00F25732"/>
    <w:rsid w:val="00F264B6"/>
    <w:rsid w:val="00F2716A"/>
    <w:rsid w:val="00F27269"/>
    <w:rsid w:val="00F3321F"/>
    <w:rsid w:val="00F33C7A"/>
    <w:rsid w:val="00F3461C"/>
    <w:rsid w:val="00F34C21"/>
    <w:rsid w:val="00F3526F"/>
    <w:rsid w:val="00F3633B"/>
    <w:rsid w:val="00F36DFF"/>
    <w:rsid w:val="00F374E2"/>
    <w:rsid w:val="00F37ABC"/>
    <w:rsid w:val="00F37FAB"/>
    <w:rsid w:val="00F40C83"/>
    <w:rsid w:val="00F424FC"/>
    <w:rsid w:val="00F433AD"/>
    <w:rsid w:val="00F43B2E"/>
    <w:rsid w:val="00F45082"/>
    <w:rsid w:val="00F450F6"/>
    <w:rsid w:val="00F45B93"/>
    <w:rsid w:val="00F46609"/>
    <w:rsid w:val="00F515D7"/>
    <w:rsid w:val="00F54342"/>
    <w:rsid w:val="00F54C8D"/>
    <w:rsid w:val="00F54FCC"/>
    <w:rsid w:val="00F55FBC"/>
    <w:rsid w:val="00F5638A"/>
    <w:rsid w:val="00F57963"/>
    <w:rsid w:val="00F606C9"/>
    <w:rsid w:val="00F62E64"/>
    <w:rsid w:val="00F6411B"/>
    <w:rsid w:val="00F643D9"/>
    <w:rsid w:val="00F644DE"/>
    <w:rsid w:val="00F645F9"/>
    <w:rsid w:val="00F65C72"/>
    <w:rsid w:val="00F6732B"/>
    <w:rsid w:val="00F737C3"/>
    <w:rsid w:val="00F73B96"/>
    <w:rsid w:val="00F74321"/>
    <w:rsid w:val="00F74768"/>
    <w:rsid w:val="00F75015"/>
    <w:rsid w:val="00F7591E"/>
    <w:rsid w:val="00F76229"/>
    <w:rsid w:val="00F76824"/>
    <w:rsid w:val="00F8212C"/>
    <w:rsid w:val="00F82230"/>
    <w:rsid w:val="00F837BD"/>
    <w:rsid w:val="00F84375"/>
    <w:rsid w:val="00F85181"/>
    <w:rsid w:val="00F854BF"/>
    <w:rsid w:val="00F85778"/>
    <w:rsid w:val="00F85AA4"/>
    <w:rsid w:val="00F85E53"/>
    <w:rsid w:val="00F91679"/>
    <w:rsid w:val="00F91C7F"/>
    <w:rsid w:val="00F9332E"/>
    <w:rsid w:val="00F935E3"/>
    <w:rsid w:val="00F935F6"/>
    <w:rsid w:val="00F94733"/>
    <w:rsid w:val="00F94FAE"/>
    <w:rsid w:val="00FA0776"/>
    <w:rsid w:val="00FA1210"/>
    <w:rsid w:val="00FA1E48"/>
    <w:rsid w:val="00FA30CB"/>
    <w:rsid w:val="00FA44AB"/>
    <w:rsid w:val="00FA49B1"/>
    <w:rsid w:val="00FA5B28"/>
    <w:rsid w:val="00FA6DFA"/>
    <w:rsid w:val="00FA7081"/>
    <w:rsid w:val="00FA7A97"/>
    <w:rsid w:val="00FB1F3A"/>
    <w:rsid w:val="00FB44AA"/>
    <w:rsid w:val="00FB4595"/>
    <w:rsid w:val="00FB523D"/>
    <w:rsid w:val="00FB7EF0"/>
    <w:rsid w:val="00FC0206"/>
    <w:rsid w:val="00FC0997"/>
    <w:rsid w:val="00FC0EBC"/>
    <w:rsid w:val="00FC2A78"/>
    <w:rsid w:val="00FC39D9"/>
    <w:rsid w:val="00FC3A6D"/>
    <w:rsid w:val="00FC3AAA"/>
    <w:rsid w:val="00FC405D"/>
    <w:rsid w:val="00FC4288"/>
    <w:rsid w:val="00FC4417"/>
    <w:rsid w:val="00FC4CAA"/>
    <w:rsid w:val="00FC5335"/>
    <w:rsid w:val="00FC7C10"/>
    <w:rsid w:val="00FD0179"/>
    <w:rsid w:val="00FD1DED"/>
    <w:rsid w:val="00FD20E6"/>
    <w:rsid w:val="00FD26FE"/>
    <w:rsid w:val="00FD27EA"/>
    <w:rsid w:val="00FD6094"/>
    <w:rsid w:val="00FD65D4"/>
    <w:rsid w:val="00FD6AB3"/>
    <w:rsid w:val="00FE0910"/>
    <w:rsid w:val="00FE380F"/>
    <w:rsid w:val="00FE3861"/>
    <w:rsid w:val="00FE3963"/>
    <w:rsid w:val="00FE4B1D"/>
    <w:rsid w:val="00FE6205"/>
    <w:rsid w:val="00FE6D12"/>
    <w:rsid w:val="00FE6F3F"/>
    <w:rsid w:val="00FF0043"/>
    <w:rsid w:val="00FF09EB"/>
    <w:rsid w:val="00FF27E1"/>
    <w:rsid w:val="00FF2A5C"/>
    <w:rsid w:val="00FF49D1"/>
    <w:rsid w:val="00FF68B4"/>
    <w:rsid w:val="00FF6B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D2E6E83"/>
  <w15:docId w15:val="{12CF1EA6-5599-4AE8-8315-37B2CFF1AF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F5C6E"/>
    <w:pPr>
      <w:spacing w:after="200" w:line="276" w:lineRule="auto"/>
    </w:pPr>
    <w:rPr>
      <w:rFonts w:ascii="Arial" w:hAnsi="Arial" w:cstheme="majorBidi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6F5C6E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F5C6E"/>
    <w:rPr>
      <w:rFonts w:ascii="Times New Roman" w:eastAsia="Times New Roman" w:hAnsi="Times New Roman" w:cs="Times New Roman"/>
      <w:b/>
      <w:bCs/>
      <w:sz w:val="20"/>
      <w:szCs w:val="24"/>
      <w:u w:val="single"/>
    </w:rPr>
  </w:style>
  <w:style w:type="paragraph" w:styleId="Header">
    <w:name w:val="header"/>
    <w:basedOn w:val="Normal"/>
    <w:link w:val="HeaderChar"/>
    <w:uiPriority w:val="99"/>
    <w:unhideWhenUsed/>
    <w:rsid w:val="00B702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02A7"/>
    <w:rPr>
      <w:rFonts w:ascii="Arial" w:hAnsi="Arial" w:cstheme="majorBidi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702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02A7"/>
    <w:rPr>
      <w:rFonts w:ascii="Arial" w:hAnsi="Arial" w:cstheme="majorBidi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51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51A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2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5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2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84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94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4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19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0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71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3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79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67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72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91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04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9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2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7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41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37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57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5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2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7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14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1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0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06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2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05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5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04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80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1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75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7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8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5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4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89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84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09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11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0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5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8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124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98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879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15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2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497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76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7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504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80AEDA-7211-4B1D-91D0-825EB11BC4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3</Pages>
  <Words>833</Words>
  <Characters>5922</Characters>
  <Application>Microsoft Office Word</Application>
  <DocSecurity>0</DocSecurity>
  <Lines>102</Lines>
  <Paragraphs>9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son, Lisa</dc:creator>
  <cp:keywords/>
  <dc:description/>
  <cp:lastModifiedBy>Pawley, Kaycie</cp:lastModifiedBy>
  <cp:revision>3</cp:revision>
  <cp:lastPrinted>2024-05-14T17:29:00Z</cp:lastPrinted>
  <dcterms:created xsi:type="dcterms:W3CDTF">2025-06-19T12:37:00Z</dcterms:created>
  <dcterms:modified xsi:type="dcterms:W3CDTF">2025-06-19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f674093b390cda1e3c6b84612bcfeeaf9f1de3a098d920d64ae7f65d9c3999b</vt:lpwstr>
  </property>
</Properties>
</file>